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7173DE" w14:textId="3AA188B3" w:rsidR="00743214" w:rsidRDefault="006121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797504" behindDoc="0" locked="0" layoutInCell="1" allowOverlap="1" wp14:anchorId="63323269" wp14:editId="466DC977">
                <wp:simplePos x="0" y="0"/>
                <wp:positionH relativeFrom="page">
                  <wp:posOffset>8801100</wp:posOffset>
                </wp:positionH>
                <wp:positionV relativeFrom="paragraph">
                  <wp:posOffset>240030</wp:posOffset>
                </wp:positionV>
                <wp:extent cx="1247775" cy="200025"/>
                <wp:effectExtent l="0" t="0" r="9525" b="9525"/>
                <wp:wrapSquare wrapText="bothSides"/>
                <wp:docPr id="2007938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20002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B7E938" w14:textId="0339571D" w:rsidR="00566223" w:rsidRPr="007A48CB" w:rsidRDefault="00566223">
                            <w:pPr>
                              <w:rPr>
                                <w:rFonts w:ascii="Comic Sans MS" w:hAnsi="Comic Sans MS"/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  <w:r w:rsidRPr="007A48CB">
                              <w:rPr>
                                <w:rFonts w:ascii="Comic Sans MS" w:hAnsi="Comic Sans MS"/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>Menus are subject to ch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3232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93pt;margin-top:18.9pt;width:98.25pt;height:15.75pt;z-index:251797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" fillcolor="#92d050" stroked="f">
                <v:textbox>
                  <w:txbxContent>
                    <w:p w14:paraId="04B7E938" w14:textId="0339571D" w:rsidR="00566223" w:rsidRPr="007A48CB" w:rsidRDefault="00566223">
                      <w:pPr>
                        <w:rPr>
                          <w:rFonts w:ascii="Comic Sans MS" w:hAnsi="Comic Sans MS"/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</w:pPr>
                      <w:r w:rsidRPr="007A48CB">
                        <w:rPr>
                          <w:rFonts w:ascii="Comic Sans MS" w:hAnsi="Comic Sans MS"/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>Menus are subject to chang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25152" behindDoc="0" locked="0" layoutInCell="1" allowOverlap="1" wp14:anchorId="569E42C5" wp14:editId="022F02F6">
                <wp:simplePos x="0" y="0"/>
                <wp:positionH relativeFrom="leftMargin">
                  <wp:posOffset>5885815</wp:posOffset>
                </wp:positionH>
                <wp:positionV relativeFrom="paragraph">
                  <wp:posOffset>3676015</wp:posOffset>
                </wp:positionV>
                <wp:extent cx="5511800" cy="45085"/>
                <wp:effectExtent l="9207" t="0" r="2858" b="2857"/>
                <wp:wrapSquare wrapText="bothSides"/>
                <wp:docPr id="5470269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 flipV="1">
                          <a:off x="0" y="0"/>
                          <a:ext cx="5511800" cy="4508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297140250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7DD129B2" w14:textId="77777777" w:rsidR="00612155" w:rsidRDefault="00612155" w:rsidP="00612155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E42C5" id="_x0000_s1027" type="#_x0000_t202" style="position:absolute;margin-left:463.45pt;margin-top:289.45pt;width:434pt;height:3.55pt;rotation:90;flip:y;z-index:251825152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" fillcolor="#92d050" stroked="f">
                <v:textbox>
                  <w:txbxContent>
                    <w:sdt>
                      <w:sdtPr>
                        <w:id w:val="-1297140250"/>
                        <w:temporary/>
                        <w:showingPlcHdr/>
                        <w15:appearance w15:val="hidden"/>
                      </w:sdtPr>
                      <w:sdtContent>
                        <w:p w14:paraId="7DD129B2" w14:textId="77777777" w:rsidR="00612155" w:rsidRDefault="00612155" w:rsidP="00612155">
                          <w: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23104" behindDoc="0" locked="0" layoutInCell="1" allowOverlap="1" wp14:anchorId="2BBFCD46" wp14:editId="5D61ACD1">
                <wp:simplePos x="0" y="0"/>
                <wp:positionH relativeFrom="leftMargin">
                  <wp:posOffset>4733290</wp:posOffset>
                </wp:positionH>
                <wp:positionV relativeFrom="paragraph">
                  <wp:posOffset>3675380</wp:posOffset>
                </wp:positionV>
                <wp:extent cx="5511800" cy="45085"/>
                <wp:effectExtent l="9207" t="0" r="2858" b="2857"/>
                <wp:wrapSquare wrapText="bothSides"/>
                <wp:docPr id="7914959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 flipV="1">
                          <a:off x="0" y="0"/>
                          <a:ext cx="5511800" cy="4508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394210120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7F7740B6" w14:textId="77777777" w:rsidR="00612155" w:rsidRDefault="00612155" w:rsidP="00612155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BFCD46" id="_x0000_s1028" type="#_x0000_t202" style="position:absolute;margin-left:372.7pt;margin-top:289.4pt;width:434pt;height:3.55pt;rotation:90;flip:y;z-index:25182310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" fillcolor="#92d050" stroked="f">
                <v:textbox>
                  <w:txbxContent>
                    <w:sdt>
                      <w:sdtPr>
                        <w:id w:val="-394210120"/>
                        <w:temporary/>
                        <w:showingPlcHdr/>
                        <w15:appearance w15:val="hidden"/>
                      </w:sdtPr>
                      <w:sdtContent>
                        <w:p w14:paraId="7F7740B6" w14:textId="77777777" w:rsidR="00612155" w:rsidRDefault="00612155" w:rsidP="00612155">
                          <w: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20032" behindDoc="0" locked="0" layoutInCell="1" allowOverlap="1" wp14:anchorId="0E6A40DD" wp14:editId="290C42E1">
                <wp:simplePos x="0" y="0"/>
                <wp:positionH relativeFrom="margin">
                  <wp:posOffset>-19685</wp:posOffset>
                </wp:positionH>
                <wp:positionV relativeFrom="paragraph">
                  <wp:posOffset>5067300</wp:posOffset>
                </wp:positionV>
                <wp:extent cx="666750" cy="504825"/>
                <wp:effectExtent l="0" t="0" r="0" b="0"/>
                <wp:wrapSquare wrapText="bothSides"/>
                <wp:docPr id="21350846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" cy="504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245A4C" w14:textId="02927BBB" w:rsidR="00D53E29" w:rsidRPr="00D53E29" w:rsidRDefault="00D53E29" w:rsidP="00D53E29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Afternoon Sna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6A40DD" id="_x0000_s1029" type="#_x0000_t202" style="position:absolute;margin-left:-1.55pt;margin-top:399pt;width:52.5pt;height:39.75pt;z-index:251820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" filled="f" stroked="f">
                <v:textbox>
                  <w:txbxContent>
                    <w:p w14:paraId="1F245A4C" w14:textId="02927BBB" w:rsidR="00D53E29" w:rsidRPr="00D53E29" w:rsidRDefault="00D53E29" w:rsidP="00D53E29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6"/>
                        </w:rPr>
                        <w:t>Afternoon Snac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397C67E5" wp14:editId="2BDDDF5A">
                <wp:simplePos x="0" y="0"/>
                <wp:positionH relativeFrom="column">
                  <wp:posOffset>106680</wp:posOffset>
                </wp:positionH>
                <wp:positionV relativeFrom="paragraph">
                  <wp:posOffset>5412105</wp:posOffset>
                </wp:positionV>
                <wp:extent cx="371475" cy="142875"/>
                <wp:effectExtent l="0" t="0" r="9525" b="9525"/>
                <wp:wrapNone/>
                <wp:docPr id="180569094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142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0459B6" w14:textId="77777777" w:rsidR="00612155" w:rsidRDefault="006121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7C67E5" id="_x0000_s1030" type="#_x0000_t202" style="position:absolute;margin-left:8.4pt;margin-top:426.15pt;width:29.25pt;height:11.25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" fillcolor="white [3201]" stroked="f" strokeweight=".5pt">
                <v:textbox>
                  <w:txbxContent>
                    <w:p w14:paraId="2C0459B6" w14:textId="77777777" w:rsidR="00612155" w:rsidRDefault="00612155"/>
                  </w:txbxContent>
                </v:textbox>
              </v:shape>
            </w:pict>
          </mc:Fallback>
        </mc:AlternateContent>
      </w:r>
      <w:r w:rsidR="00D53E29">
        <w:rPr>
          <w:noProof/>
        </w:rPr>
        <mc:AlternateContent>
          <mc:Choice Requires="wps">
            <w:drawing>
              <wp:anchor distT="45720" distB="45720" distL="114300" distR="114300" simplePos="0" relativeHeight="251817984" behindDoc="0" locked="0" layoutInCell="1" allowOverlap="1" wp14:anchorId="5E64A713" wp14:editId="32D7E54B">
                <wp:simplePos x="0" y="0"/>
                <wp:positionH relativeFrom="margin">
                  <wp:align>left</wp:align>
                </wp:positionH>
                <wp:positionV relativeFrom="paragraph">
                  <wp:posOffset>3324225</wp:posOffset>
                </wp:positionV>
                <wp:extent cx="581025" cy="428625"/>
                <wp:effectExtent l="0" t="0" r="9525" b="9525"/>
                <wp:wrapSquare wrapText="bothSides"/>
                <wp:docPr id="13780088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0326AF" w14:textId="1C683B49" w:rsidR="00D53E29" w:rsidRPr="00D53E29" w:rsidRDefault="00D53E29" w:rsidP="00D53E29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Lun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64A713" id="_x0000_s1031" type="#_x0000_t202" style="position:absolute;margin-left:0;margin-top:261.75pt;width:45.75pt;height:33.75pt;z-index:2518179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" stroked="f">
                <v:textbox>
                  <w:txbxContent>
                    <w:p w14:paraId="390326AF" w14:textId="1C683B49" w:rsidR="00D53E29" w:rsidRPr="00D53E29" w:rsidRDefault="00D53E29" w:rsidP="00D53E29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6"/>
                        </w:rPr>
                        <w:t>Lunc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3E29">
        <w:rPr>
          <w:noProof/>
        </w:rPr>
        <mc:AlternateContent>
          <mc:Choice Requires="wps">
            <w:drawing>
              <wp:anchor distT="45720" distB="45720" distL="114300" distR="114300" simplePos="0" relativeHeight="251815936" behindDoc="0" locked="0" layoutInCell="1" allowOverlap="1" wp14:anchorId="1DE23761" wp14:editId="51D3D709">
                <wp:simplePos x="0" y="0"/>
                <wp:positionH relativeFrom="margin">
                  <wp:align>left</wp:align>
                </wp:positionH>
                <wp:positionV relativeFrom="paragraph">
                  <wp:posOffset>1611630</wp:posOffset>
                </wp:positionV>
                <wp:extent cx="581025" cy="428625"/>
                <wp:effectExtent l="0" t="0" r="9525" b="9525"/>
                <wp:wrapSquare wrapText="bothSides"/>
                <wp:docPr id="4966829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FFF27C" w14:textId="6C0B8CB1" w:rsidR="00D53E29" w:rsidRPr="00D53E29" w:rsidRDefault="00D53E29" w:rsidP="00D53E29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D53E29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Morning Sna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23761" id="_x0000_s1032" type="#_x0000_t202" style="position:absolute;margin-left:0;margin-top:126.9pt;width:45.75pt;height:33.75pt;z-index:2518159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" stroked="f">
                <v:textbox>
                  <w:txbxContent>
                    <w:p w14:paraId="41FFF27C" w14:textId="6C0B8CB1" w:rsidR="00D53E29" w:rsidRPr="00D53E29" w:rsidRDefault="00D53E29" w:rsidP="00D53E29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D53E29">
                        <w:rPr>
                          <w:b/>
                          <w:bCs/>
                          <w:sz w:val="16"/>
                          <w:szCs w:val="16"/>
                        </w:rPr>
                        <w:t>Morning Snac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3E29">
        <w:rPr>
          <w:noProof/>
        </w:rPr>
        <mc:AlternateContent>
          <mc:Choice Requires="wps">
            <w:drawing>
              <wp:anchor distT="45720" distB="45720" distL="114300" distR="114300" simplePos="0" relativeHeight="251811840" behindDoc="0" locked="0" layoutInCell="1" allowOverlap="1" wp14:anchorId="1A6208D7" wp14:editId="790F21E8">
                <wp:simplePos x="0" y="0"/>
                <wp:positionH relativeFrom="leftMargin">
                  <wp:posOffset>2379980</wp:posOffset>
                </wp:positionH>
                <wp:positionV relativeFrom="paragraph">
                  <wp:posOffset>3677920</wp:posOffset>
                </wp:positionV>
                <wp:extent cx="5511800" cy="45085"/>
                <wp:effectExtent l="9207" t="0" r="2858" b="2857"/>
                <wp:wrapSquare wrapText="bothSides"/>
                <wp:docPr id="528721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 flipV="1">
                          <a:off x="0" y="0"/>
                          <a:ext cx="5511800" cy="4508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585141075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070F21E2" w14:textId="77777777" w:rsidR="00D53E29" w:rsidRDefault="00D53E29" w:rsidP="00D53E2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208D7" id="_x0000_s1033" type="#_x0000_t202" style="position:absolute;margin-left:187.4pt;margin-top:289.6pt;width:434pt;height:3.55pt;rotation:90;flip:y;z-index:25181184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" fillcolor="#92d050" stroked="f">
                <v:textbox>
                  <w:txbxContent>
                    <w:sdt>
                      <w:sdtPr>
                        <w:id w:val="-1585141075"/>
                        <w:temporary/>
                        <w:showingPlcHdr/>
                        <w15:appearance w15:val="hidden"/>
                      </w:sdtPr>
                      <w:sdtContent>
                        <w:p w14:paraId="070F21E2" w14:textId="77777777" w:rsidR="00D53E29" w:rsidRDefault="00D53E29" w:rsidP="00D53E29">
                          <w: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D53E29">
        <w:rPr>
          <w:noProof/>
        </w:rPr>
        <mc:AlternateContent>
          <mc:Choice Requires="wps">
            <w:drawing>
              <wp:anchor distT="45720" distB="45720" distL="114300" distR="114300" simplePos="0" relativeHeight="251813888" behindDoc="0" locked="0" layoutInCell="1" allowOverlap="1" wp14:anchorId="09C37E60" wp14:editId="39A1DFC0">
                <wp:simplePos x="0" y="0"/>
                <wp:positionH relativeFrom="leftMargin">
                  <wp:posOffset>3571240</wp:posOffset>
                </wp:positionH>
                <wp:positionV relativeFrom="paragraph">
                  <wp:posOffset>3647440</wp:posOffset>
                </wp:positionV>
                <wp:extent cx="5511800" cy="45085"/>
                <wp:effectExtent l="9207" t="0" r="2858" b="2857"/>
                <wp:wrapSquare wrapText="bothSides"/>
                <wp:docPr id="2889661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 flipV="1">
                          <a:off x="0" y="0"/>
                          <a:ext cx="5511800" cy="4508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388498735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496A4513" w14:textId="77777777" w:rsidR="00D53E29" w:rsidRDefault="00D53E29" w:rsidP="00D53E2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C37E60" id="_x0000_s1034" type="#_x0000_t202" style="position:absolute;margin-left:281.2pt;margin-top:287.2pt;width:434pt;height:3.55pt;rotation:90;flip:y;z-index:251813888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" fillcolor="#92d050" stroked="f">
                <v:textbox>
                  <w:txbxContent>
                    <w:sdt>
                      <w:sdtPr>
                        <w:id w:val="-388498735"/>
                        <w:temporary/>
                        <w:showingPlcHdr/>
                        <w15:appearance w15:val="hidden"/>
                      </w:sdtPr>
                      <w:sdtContent>
                        <w:p w14:paraId="496A4513" w14:textId="77777777" w:rsidR="00D53E29" w:rsidRDefault="00D53E29" w:rsidP="00D53E29">
                          <w: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D53E29">
        <w:rPr>
          <w:noProof/>
        </w:rPr>
        <mc:AlternateContent>
          <mc:Choice Requires="wps">
            <w:drawing>
              <wp:anchor distT="45720" distB="45720" distL="114300" distR="114300" simplePos="0" relativeHeight="251809792" behindDoc="0" locked="0" layoutInCell="1" allowOverlap="1" wp14:anchorId="46E892F3" wp14:editId="72D2B60E">
                <wp:simplePos x="0" y="0"/>
                <wp:positionH relativeFrom="leftMargin">
                  <wp:posOffset>-2515235</wp:posOffset>
                </wp:positionH>
                <wp:positionV relativeFrom="paragraph">
                  <wp:posOffset>3677920</wp:posOffset>
                </wp:positionV>
                <wp:extent cx="5511800" cy="45085"/>
                <wp:effectExtent l="9207" t="0" r="2858" b="2857"/>
                <wp:wrapSquare wrapText="bothSides"/>
                <wp:docPr id="643328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 flipV="1">
                          <a:off x="0" y="0"/>
                          <a:ext cx="5511800" cy="4508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783652941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48273145" w14:textId="77777777" w:rsidR="00D53E29" w:rsidRDefault="00D53E29" w:rsidP="00D53E2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E892F3" id="_x0000_s1035" type="#_x0000_t202" style="position:absolute;margin-left:-198.05pt;margin-top:289.6pt;width:434pt;height:3.55pt;rotation:90;flip:y;z-index:251809792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" fillcolor="#156082 [3204]" stroked="f">
                <v:textbox>
                  <w:txbxContent>
                    <w:sdt>
                      <w:sdtPr>
                        <w:id w:val="-783652941"/>
                        <w:temporary/>
                        <w:showingPlcHdr/>
                        <w15:appearance w15:val="hidden"/>
                      </w:sdtPr>
                      <w:sdtContent>
                        <w:p w14:paraId="48273145" w14:textId="77777777" w:rsidR="00D53E29" w:rsidRDefault="00D53E29" w:rsidP="00D53E29">
                          <w: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D53E29">
        <w:rPr>
          <w:noProof/>
        </w:rPr>
        <mc:AlternateContent>
          <mc:Choice Requires="wps">
            <w:drawing>
              <wp:anchor distT="45720" distB="45720" distL="114300" distR="114300" simplePos="0" relativeHeight="251807744" behindDoc="0" locked="0" layoutInCell="1" allowOverlap="1" wp14:anchorId="3917E54B" wp14:editId="24904664">
                <wp:simplePos x="0" y="0"/>
                <wp:positionH relativeFrom="rightMargin">
                  <wp:posOffset>-2976880</wp:posOffset>
                </wp:positionH>
                <wp:positionV relativeFrom="paragraph">
                  <wp:posOffset>3456305</wp:posOffset>
                </wp:positionV>
                <wp:extent cx="6021070" cy="45085"/>
                <wp:effectExtent l="0" t="2858" r="0" b="0"/>
                <wp:wrapSquare wrapText="bothSides"/>
                <wp:docPr id="9304072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 flipV="1">
                          <a:off x="0" y="0"/>
                          <a:ext cx="6021070" cy="4508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647736756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13A31B72" w14:textId="77777777" w:rsidR="00117DBC" w:rsidRDefault="00117DBC" w:rsidP="00117DBC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7E54B" id="_x0000_s1036" type="#_x0000_t202" style="position:absolute;margin-left:-234.4pt;margin-top:272.15pt;width:474.1pt;height:3.55pt;rotation:90;flip:y;z-index:25180774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" fillcolor="#156082 [3204]" stroked="f">
                <v:textbox>
                  <w:txbxContent>
                    <w:sdt>
                      <w:sdtPr>
                        <w:id w:val="-1647736756"/>
                        <w:temporary/>
                        <w:showingPlcHdr/>
                        <w15:appearance w15:val="hidden"/>
                      </w:sdtPr>
                      <w:sdtContent>
                        <w:p w14:paraId="13A31B72" w14:textId="77777777" w:rsidR="00117DBC" w:rsidRDefault="00117DBC" w:rsidP="00117DBC">
                          <w: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117DBC">
        <w:rPr>
          <w:noProof/>
        </w:rPr>
        <mc:AlternateContent>
          <mc:Choice Requires="wps">
            <w:drawing>
              <wp:anchor distT="45720" distB="45720" distL="114300" distR="114300" simplePos="0" relativeHeight="251805696" behindDoc="0" locked="0" layoutInCell="1" allowOverlap="1" wp14:anchorId="4CB92473" wp14:editId="784E55D5">
                <wp:simplePos x="0" y="0"/>
                <wp:positionH relativeFrom="margin">
                  <wp:posOffset>-74295</wp:posOffset>
                </wp:positionH>
                <wp:positionV relativeFrom="paragraph">
                  <wp:posOffset>6430645</wp:posOffset>
                </wp:positionV>
                <wp:extent cx="9620250" cy="45085"/>
                <wp:effectExtent l="0" t="0" r="0" b="0"/>
                <wp:wrapSquare wrapText="bothSides"/>
                <wp:docPr id="20903253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620250" cy="4508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636089391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278241E0" w14:textId="77777777" w:rsidR="00117DBC" w:rsidRDefault="00117DBC" w:rsidP="00117DBC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92473" id="_x0000_s1037" type="#_x0000_t202" style="position:absolute;margin-left:-5.85pt;margin-top:506.35pt;width:757.5pt;height:3.55pt;flip:y;z-index:251805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" fillcolor="#156082 [3204]" stroked="f">
                <v:textbox>
                  <w:txbxContent>
                    <w:sdt>
                      <w:sdtPr>
                        <w:id w:val="-1636089391"/>
                        <w:temporary/>
                        <w:showingPlcHdr/>
                        <w15:appearance w15:val="hidden"/>
                      </w:sdtPr>
                      <w:sdtContent>
                        <w:p w14:paraId="278241E0" w14:textId="77777777" w:rsidR="00117DBC" w:rsidRDefault="00117DBC" w:rsidP="00117DBC">
                          <w: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117DBC">
        <w:rPr>
          <w:noProof/>
        </w:rPr>
        <mc:AlternateContent>
          <mc:Choice Requires="wps">
            <w:drawing>
              <wp:anchor distT="45720" distB="45720" distL="114300" distR="114300" simplePos="0" relativeHeight="251803648" behindDoc="0" locked="0" layoutInCell="1" allowOverlap="1" wp14:anchorId="5DFAEE38" wp14:editId="4723B53D">
                <wp:simplePos x="0" y="0"/>
                <wp:positionH relativeFrom="margin">
                  <wp:posOffset>-45720</wp:posOffset>
                </wp:positionH>
                <wp:positionV relativeFrom="paragraph">
                  <wp:posOffset>4458970</wp:posOffset>
                </wp:positionV>
                <wp:extent cx="9563100" cy="45085"/>
                <wp:effectExtent l="0" t="0" r="0" b="0"/>
                <wp:wrapSquare wrapText="bothSides"/>
                <wp:docPr id="4820925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63100" cy="4508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412596065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354B3A51" w14:textId="77777777" w:rsidR="00117DBC" w:rsidRDefault="00117DBC" w:rsidP="00117DBC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AEE38" id="_x0000_s1038" type="#_x0000_t202" style="position:absolute;margin-left:-3.6pt;margin-top:351.1pt;width:753pt;height:3.55pt;flip:y;z-index:251803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" fillcolor="#156082 [3204]" stroked="f">
                <v:textbox>
                  <w:txbxContent>
                    <w:sdt>
                      <w:sdtPr>
                        <w:id w:val="412596065"/>
                        <w:temporary/>
                        <w:showingPlcHdr/>
                        <w15:appearance w15:val="hidden"/>
                      </w:sdtPr>
                      <w:sdtContent>
                        <w:p w14:paraId="354B3A51" w14:textId="77777777" w:rsidR="00117DBC" w:rsidRDefault="00117DBC" w:rsidP="00117DBC">
                          <w: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117DBC">
        <w:rPr>
          <w:noProof/>
        </w:rPr>
        <mc:AlternateContent>
          <mc:Choice Requires="wps">
            <w:drawing>
              <wp:anchor distT="45720" distB="45720" distL="114300" distR="114300" simplePos="0" relativeHeight="251801600" behindDoc="0" locked="0" layoutInCell="1" allowOverlap="1" wp14:anchorId="6A83309B" wp14:editId="70CBAA4D">
                <wp:simplePos x="0" y="0"/>
                <wp:positionH relativeFrom="margin">
                  <wp:align>center</wp:align>
                </wp:positionH>
                <wp:positionV relativeFrom="paragraph">
                  <wp:posOffset>1266825</wp:posOffset>
                </wp:positionV>
                <wp:extent cx="9582150" cy="45085"/>
                <wp:effectExtent l="0" t="0" r="0" b="0"/>
                <wp:wrapSquare wrapText="bothSides"/>
                <wp:docPr id="19587635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82150" cy="45085"/>
                        </a:xfrm>
                        <a:prstGeom prst="rect">
                          <a:avLst/>
                        </a:prstGeom>
                        <a:solidFill>
                          <a:srgbClr val="15608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946920640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4766E3DC" w14:textId="77777777" w:rsidR="00117DBC" w:rsidRDefault="00117DBC" w:rsidP="00117DBC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3309B" id="_x0000_s1039" type="#_x0000_t202" style="position:absolute;margin-left:0;margin-top:99.75pt;width:754.5pt;height:3.55pt;flip:y;z-index:251801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" fillcolor="#156082" stroked="f">
                <v:textbox>
                  <w:txbxContent>
                    <w:sdt>
                      <w:sdtPr>
                        <w:id w:val="-946920640"/>
                        <w:temporary/>
                        <w:showingPlcHdr/>
                        <w15:appearance w15:val="hidden"/>
                      </w:sdtPr>
                      <w:sdtContent>
                        <w:p w14:paraId="4766E3DC" w14:textId="77777777" w:rsidR="00117DBC" w:rsidRDefault="00117DBC" w:rsidP="00117DBC">
                          <w: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117DBC">
        <w:rPr>
          <w:noProof/>
        </w:rPr>
        <mc:AlternateContent>
          <mc:Choice Requires="wps">
            <w:drawing>
              <wp:anchor distT="45720" distB="45720" distL="114300" distR="114300" simplePos="0" relativeHeight="251799552" behindDoc="0" locked="0" layoutInCell="1" allowOverlap="1" wp14:anchorId="00C72670" wp14:editId="2BCBC9A7">
                <wp:simplePos x="0" y="0"/>
                <wp:positionH relativeFrom="margin">
                  <wp:posOffset>-45720</wp:posOffset>
                </wp:positionH>
                <wp:positionV relativeFrom="paragraph">
                  <wp:posOffset>2458720</wp:posOffset>
                </wp:positionV>
                <wp:extent cx="9582150" cy="45085"/>
                <wp:effectExtent l="0" t="0" r="0" b="0"/>
                <wp:wrapSquare wrapText="bothSides"/>
                <wp:docPr id="7402731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82150" cy="4508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568603642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3319E645" w14:textId="77777777" w:rsidR="00117DBC" w:rsidRDefault="00117DBC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C72670" id="_x0000_s1040" type="#_x0000_t202" style="position:absolute;margin-left:-3.6pt;margin-top:193.6pt;width:754.5pt;height:3.55pt;flip:y;z-index:251799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" fillcolor="#156082 [3204]" stroked="f">
                <v:textbox>
                  <w:txbxContent>
                    <w:sdt>
                      <w:sdtPr>
                        <w:id w:val="568603642"/>
                        <w:temporary/>
                        <w:showingPlcHdr/>
                        <w15:appearance w15:val="hidden"/>
                      </w:sdtPr>
                      <w:sdtContent>
                        <w:p w14:paraId="3319E645" w14:textId="77777777" w:rsidR="00117DBC" w:rsidRDefault="00117DBC">
                          <w: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117DBC">
        <w:rPr>
          <w:noProof/>
        </w:rPr>
        <mc:AlternateContent>
          <mc:Choice Requires="wps">
            <w:drawing>
              <wp:anchor distT="45720" distB="45720" distL="114300" distR="114300" simplePos="0" relativeHeight="251795456" behindDoc="0" locked="0" layoutInCell="1" allowOverlap="1" wp14:anchorId="4C412BBF" wp14:editId="094B771A">
                <wp:simplePos x="0" y="0"/>
                <wp:positionH relativeFrom="page">
                  <wp:posOffset>257175</wp:posOffset>
                </wp:positionH>
                <wp:positionV relativeFrom="paragraph">
                  <wp:posOffset>0</wp:posOffset>
                </wp:positionV>
                <wp:extent cx="4314825" cy="628650"/>
                <wp:effectExtent l="0" t="0" r="0" b="0"/>
                <wp:wrapSquare wrapText="bothSides"/>
                <wp:docPr id="11748091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4825" cy="628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054AB7" w14:textId="519922D6" w:rsidR="00566223" w:rsidRPr="00566223" w:rsidRDefault="00566223" w:rsidP="00117DBC">
                            <w:pPr>
                              <w:jc w:val="center"/>
                              <w:rPr>
                                <w:rFonts w:asciiTheme="majorHAnsi" w:hAnsiTheme="majorHAnsi"/>
                                <w:color w:val="92D050"/>
                                <w:sz w:val="32"/>
                                <w:szCs w:val="32"/>
                              </w:rPr>
                            </w:pPr>
                            <w:r w:rsidRPr="00566223">
                              <w:rPr>
                                <w:rFonts w:asciiTheme="majorHAnsi" w:hAnsiTheme="majorHAnsi"/>
                                <w:color w:val="92D050"/>
                                <w:sz w:val="32"/>
                                <w:szCs w:val="32"/>
                              </w:rPr>
                              <w:t>North Carolina A&amp;T State University</w:t>
                            </w:r>
                            <w:r w:rsidR="00117DBC">
                              <w:rPr>
                                <w:rFonts w:asciiTheme="majorHAnsi" w:hAnsiTheme="majorHAnsi"/>
                                <w:color w:val="92D050"/>
                                <w:sz w:val="32"/>
                                <w:szCs w:val="32"/>
                              </w:rPr>
                              <w:t xml:space="preserve">                             </w:t>
                            </w:r>
                            <w:r w:rsidRPr="00566223">
                              <w:rPr>
                                <w:rFonts w:asciiTheme="majorHAnsi" w:hAnsiTheme="majorHAnsi"/>
                                <w:color w:val="92D050"/>
                                <w:sz w:val="32"/>
                                <w:szCs w:val="32"/>
                              </w:rPr>
                              <w:t>Child Development Labora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12BBF" id="_x0000_s1041" type="#_x0000_t202" style="position:absolute;margin-left:20.25pt;margin-top:0;width:339.75pt;height:49.5pt;z-index:251795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" filled="f" stroked="f">
                <v:textbox>
                  <w:txbxContent>
                    <w:p w14:paraId="05054AB7" w14:textId="519922D6" w:rsidR="00566223" w:rsidRPr="00566223" w:rsidRDefault="00566223" w:rsidP="00117DBC">
                      <w:pPr>
                        <w:jc w:val="center"/>
                        <w:rPr>
                          <w:rFonts w:asciiTheme="majorHAnsi" w:hAnsiTheme="majorHAnsi"/>
                          <w:color w:val="92D050"/>
                          <w:sz w:val="32"/>
                          <w:szCs w:val="32"/>
                        </w:rPr>
                      </w:pPr>
                      <w:r w:rsidRPr="00566223">
                        <w:rPr>
                          <w:rFonts w:asciiTheme="majorHAnsi" w:hAnsiTheme="majorHAnsi"/>
                          <w:color w:val="92D050"/>
                          <w:sz w:val="32"/>
                          <w:szCs w:val="32"/>
                        </w:rPr>
                        <w:t>North Carolina A&amp;T State University</w:t>
                      </w:r>
                      <w:r w:rsidR="00117DBC">
                        <w:rPr>
                          <w:rFonts w:asciiTheme="majorHAnsi" w:hAnsiTheme="majorHAnsi"/>
                          <w:color w:val="92D050"/>
                          <w:sz w:val="32"/>
                          <w:szCs w:val="32"/>
                        </w:rPr>
                        <w:t xml:space="preserve">                             </w:t>
                      </w:r>
                      <w:r w:rsidRPr="00566223">
                        <w:rPr>
                          <w:rFonts w:asciiTheme="majorHAnsi" w:hAnsiTheme="majorHAnsi"/>
                          <w:color w:val="92D050"/>
                          <w:sz w:val="32"/>
                          <w:szCs w:val="32"/>
                        </w:rPr>
                        <w:t>Child Development Laboratory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566223">
        <w:rPr>
          <w:noProof/>
        </w:rPr>
        <mc:AlternateContent>
          <mc:Choice Requires="wps">
            <w:drawing>
              <wp:anchor distT="45720" distB="45720" distL="114300" distR="114300" simplePos="0" relativeHeight="251766784" behindDoc="0" locked="0" layoutInCell="1" allowOverlap="1" wp14:anchorId="64E89257" wp14:editId="598336A9">
                <wp:simplePos x="0" y="0"/>
                <wp:positionH relativeFrom="column">
                  <wp:posOffset>4183380</wp:posOffset>
                </wp:positionH>
                <wp:positionV relativeFrom="paragraph">
                  <wp:posOffset>468630</wp:posOffset>
                </wp:positionV>
                <wp:extent cx="5353050" cy="466725"/>
                <wp:effectExtent l="0" t="0" r="19050" b="28575"/>
                <wp:wrapSquare wrapText="bothSides"/>
                <wp:docPr id="8188113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3050" cy="46672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7061A0" w14:textId="6CDB0D0F" w:rsidR="00566223" w:rsidRPr="00117DBC" w:rsidRDefault="005809F4" w:rsidP="005809F4">
                            <w:pPr>
                              <w:jc w:val="center"/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Sample Menu (</w:t>
                            </w:r>
                            <w:r w:rsidR="00A523D3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unch </w:t>
                            </w:r>
                            <w: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Caterer: Taste of the Tria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E89257" id="_x0000_s1042" type="#_x0000_t202" style="position:absolute;margin-left:329.4pt;margin-top:36.9pt;width:421.5pt;height:36.75pt;z-index:251766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" fillcolor="#156082 [3204]" strokecolor="#92d050">
                <v:textbox>
                  <w:txbxContent>
                    <w:p w14:paraId="427061A0" w14:textId="6CDB0D0F" w:rsidR="00566223" w:rsidRPr="00117DBC" w:rsidRDefault="005809F4" w:rsidP="005809F4">
                      <w:pPr>
                        <w:jc w:val="center"/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Sample Menu (</w:t>
                      </w:r>
                      <w:r w:rsidR="00A523D3">
                        <w:rPr>
                          <w:color w:val="FFFFFF" w:themeColor="background1"/>
                          <w:sz w:val="36"/>
                          <w:szCs w:val="36"/>
                        </w:rPr>
                        <w:t xml:space="preserve">Lunch </w:t>
                      </w: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Caterer: Taste of the Triad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66223">
        <w:rPr>
          <w:noProof/>
        </w:rPr>
        <mc:AlternateContent>
          <mc:Choice Requires="wps">
            <w:drawing>
              <wp:anchor distT="45720" distB="45720" distL="114300" distR="114300" simplePos="0" relativeHeight="251793408" behindDoc="0" locked="0" layoutInCell="1" allowOverlap="1" wp14:anchorId="51A3F880" wp14:editId="177E907B">
                <wp:simplePos x="0" y="0"/>
                <wp:positionH relativeFrom="column">
                  <wp:posOffset>8364855</wp:posOffset>
                </wp:positionH>
                <wp:positionV relativeFrom="paragraph">
                  <wp:posOffset>6076950</wp:posOffset>
                </wp:positionV>
                <wp:extent cx="1152525" cy="381000"/>
                <wp:effectExtent l="0" t="0" r="28575" b="19050"/>
                <wp:wrapSquare wrapText="bothSides"/>
                <wp:docPr id="14435573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3C0F0" w14:textId="77777777" w:rsidR="00B64B1F" w:rsidRDefault="00B64B1F" w:rsidP="00B64B1F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4EC4772E" w14:textId="77777777" w:rsidR="00566223" w:rsidRDefault="00566223" w:rsidP="005662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A3F880" id="_x0000_s1043" type="#_x0000_t202" style="position:absolute;margin-left:658.65pt;margin-top:478.5pt;width:90.75pt;height:30pt;z-index:25179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" fillcolor="white [3212]" strokecolor="#92d050">
                <v:textbox>
                  <w:txbxContent>
                    <w:p w14:paraId="5AE3C0F0" w14:textId="77777777" w:rsidR="00B64B1F" w:rsidRDefault="00B64B1F" w:rsidP="00B64B1F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4EC4772E" w14:textId="77777777" w:rsidR="00566223" w:rsidRDefault="00566223" w:rsidP="00566223"/>
                  </w:txbxContent>
                </v:textbox>
                <w10:wrap type="square"/>
              </v:shape>
            </w:pict>
          </mc:Fallback>
        </mc:AlternateContent>
      </w:r>
      <w:r w:rsidR="00566223">
        <w:rPr>
          <w:noProof/>
        </w:rPr>
        <mc:AlternateContent>
          <mc:Choice Requires="wps">
            <w:drawing>
              <wp:anchor distT="45720" distB="45720" distL="114300" distR="114300" simplePos="0" relativeHeight="251791360" behindDoc="0" locked="0" layoutInCell="1" allowOverlap="1" wp14:anchorId="5ADA3925" wp14:editId="54DD4D8F">
                <wp:simplePos x="0" y="0"/>
                <wp:positionH relativeFrom="column">
                  <wp:posOffset>8364855</wp:posOffset>
                </wp:positionH>
                <wp:positionV relativeFrom="paragraph">
                  <wp:posOffset>5676900</wp:posOffset>
                </wp:positionV>
                <wp:extent cx="1152525" cy="381000"/>
                <wp:effectExtent l="0" t="0" r="28575" b="19050"/>
                <wp:wrapSquare wrapText="bothSides"/>
                <wp:docPr id="2986955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7DF848" w14:textId="285A43DA" w:rsidR="00566223" w:rsidRPr="006E2C43" w:rsidRDefault="004C7490" w:rsidP="00B64B1F">
                            <w:pPr>
                              <w:jc w:val="center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>Chex Mi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DA3925" id="_x0000_s1044" type="#_x0000_t202" style="position:absolute;margin-left:658.65pt;margin-top:447pt;width:90.75pt;height:30pt;z-index:251791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NSMGg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" fillcolor="white [3212]" strokecolor="#92d050">
                <v:textbox>
                  <w:txbxContent>
                    <w:p w14:paraId="377DF848" w14:textId="285A43DA" w:rsidR="00566223" w:rsidRPr="006E2C43" w:rsidRDefault="004C7490" w:rsidP="00B64B1F">
                      <w:pPr>
                        <w:jc w:val="center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>Chex Mi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66223">
        <w:rPr>
          <w:noProof/>
        </w:rPr>
        <mc:AlternateContent>
          <mc:Choice Requires="wps">
            <w:drawing>
              <wp:anchor distT="45720" distB="45720" distL="114300" distR="114300" simplePos="0" relativeHeight="251789312" behindDoc="0" locked="0" layoutInCell="1" allowOverlap="1" wp14:anchorId="33A14282" wp14:editId="0A656439">
                <wp:simplePos x="0" y="0"/>
                <wp:positionH relativeFrom="column">
                  <wp:posOffset>8364855</wp:posOffset>
                </wp:positionH>
                <wp:positionV relativeFrom="paragraph">
                  <wp:posOffset>5276850</wp:posOffset>
                </wp:positionV>
                <wp:extent cx="1152525" cy="381000"/>
                <wp:effectExtent l="0" t="0" r="28575" b="19050"/>
                <wp:wrapSquare wrapText="bothSides"/>
                <wp:docPr id="17981038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7A8F99" w14:textId="77777777" w:rsidR="00B64B1F" w:rsidRDefault="00B64B1F" w:rsidP="00B64B1F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0312BCEC" w14:textId="41BA2358" w:rsidR="00D53E29" w:rsidRDefault="00D53E29" w:rsidP="009121D7"/>
                          <w:p w14:paraId="05BB85DA" w14:textId="77777777" w:rsidR="00566223" w:rsidRDefault="00566223" w:rsidP="005662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A14282" id="_x0000_s1045" type="#_x0000_t202" style="position:absolute;margin-left:658.65pt;margin-top:415.5pt;width:90.75pt;height:30pt;z-index:251789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7p6Gg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" fillcolor="white [3212]" strokecolor="#92d050">
                <v:textbox>
                  <w:txbxContent>
                    <w:p w14:paraId="4A7A8F99" w14:textId="77777777" w:rsidR="00B64B1F" w:rsidRDefault="00B64B1F" w:rsidP="00B64B1F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0312BCEC" w14:textId="41BA2358" w:rsidR="00D53E29" w:rsidRDefault="00D53E29" w:rsidP="009121D7"/>
                    <w:p w14:paraId="05BB85DA" w14:textId="77777777" w:rsidR="00566223" w:rsidRDefault="00566223" w:rsidP="00566223"/>
                  </w:txbxContent>
                </v:textbox>
                <w10:wrap type="square"/>
              </v:shape>
            </w:pict>
          </mc:Fallback>
        </mc:AlternateContent>
      </w:r>
      <w:r w:rsidR="00566223">
        <w:rPr>
          <w:noProof/>
        </w:rPr>
        <mc:AlternateContent>
          <mc:Choice Requires="wps">
            <w:drawing>
              <wp:anchor distT="45720" distB="45720" distL="114300" distR="114300" simplePos="0" relativeHeight="251787264" behindDoc="0" locked="0" layoutInCell="1" allowOverlap="1" wp14:anchorId="1B20985F" wp14:editId="49607715">
                <wp:simplePos x="0" y="0"/>
                <wp:positionH relativeFrom="column">
                  <wp:posOffset>8364855</wp:posOffset>
                </wp:positionH>
                <wp:positionV relativeFrom="paragraph">
                  <wp:posOffset>4876800</wp:posOffset>
                </wp:positionV>
                <wp:extent cx="1152525" cy="381000"/>
                <wp:effectExtent l="0" t="0" r="28575" b="19050"/>
                <wp:wrapSquare wrapText="bothSides"/>
                <wp:docPr id="3842804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85E3A2" w14:textId="77777777" w:rsidR="00B64B1F" w:rsidRDefault="00B64B1F" w:rsidP="00B64B1F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366927DD" w14:textId="77777777" w:rsidR="00566223" w:rsidRDefault="00566223" w:rsidP="005662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20985F" id="_x0000_s1046" type="#_x0000_t202" style="position:absolute;margin-left:658.65pt;margin-top:384pt;width:90.75pt;height:30pt;z-index:251787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BnqGQ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" fillcolor="white [3212]" strokecolor="#92d050">
                <v:textbox>
                  <w:txbxContent>
                    <w:p w14:paraId="2B85E3A2" w14:textId="77777777" w:rsidR="00B64B1F" w:rsidRDefault="00B64B1F" w:rsidP="00B64B1F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366927DD" w14:textId="77777777" w:rsidR="00566223" w:rsidRDefault="00566223" w:rsidP="00566223"/>
                  </w:txbxContent>
                </v:textbox>
                <w10:wrap type="square"/>
              </v:shape>
            </w:pict>
          </mc:Fallback>
        </mc:AlternateContent>
      </w:r>
      <w:r w:rsidR="00566223">
        <w:rPr>
          <w:noProof/>
        </w:rPr>
        <mc:AlternateContent>
          <mc:Choice Requires="wps">
            <w:drawing>
              <wp:anchor distT="45720" distB="45720" distL="114300" distR="114300" simplePos="0" relativeHeight="251785216" behindDoc="0" locked="0" layoutInCell="1" allowOverlap="1" wp14:anchorId="724BF8E0" wp14:editId="0D74912A">
                <wp:simplePos x="0" y="0"/>
                <wp:positionH relativeFrom="column">
                  <wp:posOffset>8364855</wp:posOffset>
                </wp:positionH>
                <wp:positionV relativeFrom="paragraph">
                  <wp:posOffset>4476750</wp:posOffset>
                </wp:positionV>
                <wp:extent cx="1152525" cy="381000"/>
                <wp:effectExtent l="0" t="0" r="28575" b="19050"/>
                <wp:wrapSquare wrapText="bothSides"/>
                <wp:docPr id="6959997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5A4473" w14:textId="5DAB157B" w:rsidR="00566223" w:rsidRDefault="007B200A" w:rsidP="007F4622">
                            <w:pPr>
                              <w:jc w:val="center"/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Grape</w:t>
                            </w:r>
                            <w:r w:rsidR="007F4622">
                              <w:rPr>
                                <w:sz w:val="22"/>
                                <w:szCs w:val="22"/>
                              </w:rPr>
                              <w:t xml:space="preserve"> Ju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4BF8E0" id="_x0000_s1047" type="#_x0000_t202" style="position:absolute;margin-left:658.65pt;margin-top:352.5pt;width:90.75pt;height:30pt;z-index:251785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" fillcolor="white [3212]" strokecolor="#92d050">
                <v:textbox>
                  <w:txbxContent>
                    <w:p w14:paraId="4C5A4473" w14:textId="5DAB157B" w:rsidR="00566223" w:rsidRDefault="007B200A" w:rsidP="007F4622">
                      <w:pPr>
                        <w:jc w:val="center"/>
                      </w:pPr>
                      <w:r>
                        <w:rPr>
                          <w:sz w:val="22"/>
                          <w:szCs w:val="22"/>
                        </w:rPr>
                        <w:t>Grape</w:t>
                      </w:r>
                      <w:r w:rsidR="007F4622">
                        <w:rPr>
                          <w:sz w:val="22"/>
                          <w:szCs w:val="22"/>
                        </w:rPr>
                        <w:t xml:space="preserve"> Ju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66223">
        <w:rPr>
          <w:noProof/>
        </w:rPr>
        <mc:AlternateContent>
          <mc:Choice Requires="wps">
            <w:drawing>
              <wp:anchor distT="45720" distB="45720" distL="114300" distR="114300" simplePos="0" relativeHeight="251783168" behindDoc="0" locked="0" layoutInCell="1" allowOverlap="1" wp14:anchorId="45C3C2AA" wp14:editId="7A7C02C4">
                <wp:simplePos x="0" y="0"/>
                <wp:positionH relativeFrom="column">
                  <wp:posOffset>8364855</wp:posOffset>
                </wp:positionH>
                <wp:positionV relativeFrom="paragraph">
                  <wp:posOffset>4076700</wp:posOffset>
                </wp:positionV>
                <wp:extent cx="1152525" cy="381000"/>
                <wp:effectExtent l="0" t="0" r="28575" b="19050"/>
                <wp:wrapSquare wrapText="bothSides"/>
                <wp:docPr id="16575776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5CB04D" w14:textId="6F857892" w:rsidR="00566223" w:rsidRPr="00D20215" w:rsidRDefault="00D20215" w:rsidP="006E2C43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D20215">
                              <w:rPr>
                                <w:sz w:val="20"/>
                                <w:szCs w:val="20"/>
                              </w:rPr>
                              <w:t>Beef Burrito Bow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C3C2AA" id="_x0000_s1048" type="#_x0000_t202" style="position:absolute;margin-left:658.65pt;margin-top:321pt;width:90.75pt;height:30pt;z-index:251783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" fillcolor="white [3212]" strokecolor="#92d050">
                <v:textbox>
                  <w:txbxContent>
                    <w:p w14:paraId="0F5CB04D" w14:textId="6F857892" w:rsidR="00566223" w:rsidRPr="00D20215" w:rsidRDefault="00D20215" w:rsidP="006E2C43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D20215">
                        <w:rPr>
                          <w:sz w:val="20"/>
                          <w:szCs w:val="20"/>
                        </w:rPr>
                        <w:t>Beef Burrito Bow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66223">
        <w:rPr>
          <w:noProof/>
        </w:rPr>
        <mc:AlternateContent>
          <mc:Choice Requires="wps">
            <w:drawing>
              <wp:anchor distT="45720" distB="45720" distL="114300" distR="114300" simplePos="0" relativeHeight="251781120" behindDoc="0" locked="0" layoutInCell="1" allowOverlap="1" wp14:anchorId="4CA8366E" wp14:editId="4F834BD8">
                <wp:simplePos x="0" y="0"/>
                <wp:positionH relativeFrom="column">
                  <wp:posOffset>8364855</wp:posOffset>
                </wp:positionH>
                <wp:positionV relativeFrom="paragraph">
                  <wp:posOffset>3676650</wp:posOffset>
                </wp:positionV>
                <wp:extent cx="1152525" cy="381000"/>
                <wp:effectExtent l="0" t="0" r="28575" b="19050"/>
                <wp:wrapSquare wrapText="bothSides"/>
                <wp:docPr id="11349542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D5438F" w14:textId="19E72DB2" w:rsidR="00566223" w:rsidRPr="009121D7" w:rsidRDefault="00D20215" w:rsidP="009121D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Mexican 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8366E" id="_x0000_s1049" type="#_x0000_t202" style="position:absolute;margin-left:658.65pt;margin-top:289.5pt;width:90.75pt;height:30pt;z-index:251781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" fillcolor="white [3212]" strokecolor="#92d050">
                <v:textbox>
                  <w:txbxContent>
                    <w:p w14:paraId="1ED5438F" w14:textId="19E72DB2" w:rsidR="00566223" w:rsidRPr="009121D7" w:rsidRDefault="00D20215" w:rsidP="009121D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Mexican R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66223">
        <w:rPr>
          <w:noProof/>
        </w:rPr>
        <mc:AlternateContent>
          <mc:Choice Requires="wps">
            <w:drawing>
              <wp:anchor distT="45720" distB="45720" distL="114300" distR="114300" simplePos="0" relativeHeight="251779072" behindDoc="0" locked="0" layoutInCell="1" allowOverlap="1" wp14:anchorId="706FD65C" wp14:editId="1A0F05CE">
                <wp:simplePos x="0" y="0"/>
                <wp:positionH relativeFrom="column">
                  <wp:posOffset>8364855</wp:posOffset>
                </wp:positionH>
                <wp:positionV relativeFrom="paragraph">
                  <wp:posOffset>3276600</wp:posOffset>
                </wp:positionV>
                <wp:extent cx="1152525" cy="381000"/>
                <wp:effectExtent l="0" t="0" r="28575" b="19050"/>
                <wp:wrapSquare wrapText="bothSides"/>
                <wp:docPr id="2029462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07096C" w14:textId="267D5B4E" w:rsidR="00566223" w:rsidRPr="009121D7" w:rsidRDefault="009121D7" w:rsidP="009121D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9121D7">
                              <w:rPr>
                                <w:sz w:val="22"/>
                                <w:szCs w:val="22"/>
                              </w:rPr>
                              <w:t>Or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6FD65C" id="_x0000_s1050" type="#_x0000_t202" style="position:absolute;margin-left:658.65pt;margin-top:258pt;width:90.75pt;height:30pt;z-index:251779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" fillcolor="white [3212]" strokecolor="#92d050">
                <v:textbox>
                  <w:txbxContent>
                    <w:p w14:paraId="1607096C" w14:textId="267D5B4E" w:rsidR="00566223" w:rsidRPr="009121D7" w:rsidRDefault="009121D7" w:rsidP="009121D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9121D7">
                        <w:rPr>
                          <w:sz w:val="22"/>
                          <w:szCs w:val="22"/>
                        </w:rPr>
                        <w:t>Oran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66223">
        <w:rPr>
          <w:noProof/>
        </w:rPr>
        <mc:AlternateContent>
          <mc:Choice Requires="wps">
            <w:drawing>
              <wp:anchor distT="45720" distB="45720" distL="114300" distR="114300" simplePos="0" relativeHeight="251777024" behindDoc="0" locked="0" layoutInCell="1" allowOverlap="1" wp14:anchorId="00F4C752" wp14:editId="3B3C1139">
                <wp:simplePos x="0" y="0"/>
                <wp:positionH relativeFrom="column">
                  <wp:posOffset>8364855</wp:posOffset>
                </wp:positionH>
                <wp:positionV relativeFrom="paragraph">
                  <wp:posOffset>2876550</wp:posOffset>
                </wp:positionV>
                <wp:extent cx="1152525" cy="381000"/>
                <wp:effectExtent l="0" t="0" r="28575" b="19050"/>
                <wp:wrapSquare wrapText="bothSides"/>
                <wp:docPr id="9568432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A535B" w14:textId="304226C1" w:rsidR="00566223" w:rsidRPr="009121D7" w:rsidRDefault="00D20215" w:rsidP="009121D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Pinto Bea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4C752" id="_x0000_s1051" type="#_x0000_t202" style="position:absolute;margin-left:658.65pt;margin-top:226.5pt;width:90.75pt;height:30pt;z-index:251777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C9zGg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" fillcolor="white [3212]" strokecolor="#92d050">
                <v:textbox>
                  <w:txbxContent>
                    <w:p w14:paraId="7D7A535B" w14:textId="304226C1" w:rsidR="00566223" w:rsidRPr="009121D7" w:rsidRDefault="00D20215" w:rsidP="009121D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Pinto Bea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66223">
        <w:rPr>
          <w:noProof/>
        </w:rPr>
        <mc:AlternateContent>
          <mc:Choice Requires="wps">
            <w:drawing>
              <wp:anchor distT="45720" distB="45720" distL="114300" distR="114300" simplePos="0" relativeHeight="251774976" behindDoc="0" locked="0" layoutInCell="1" allowOverlap="1" wp14:anchorId="4620B579" wp14:editId="0F024A3A">
                <wp:simplePos x="0" y="0"/>
                <wp:positionH relativeFrom="column">
                  <wp:posOffset>8364855</wp:posOffset>
                </wp:positionH>
                <wp:positionV relativeFrom="paragraph">
                  <wp:posOffset>2476500</wp:posOffset>
                </wp:positionV>
                <wp:extent cx="1152525" cy="381000"/>
                <wp:effectExtent l="0" t="0" r="28575" b="19050"/>
                <wp:wrapSquare wrapText="bothSides"/>
                <wp:docPr id="4100016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047ADC" w14:textId="77777777" w:rsidR="00D53E29" w:rsidRPr="00B64B1F" w:rsidRDefault="00D53E29" w:rsidP="00D53E29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64B1F">
                              <w:rPr>
                                <w:sz w:val="22"/>
                                <w:szCs w:val="22"/>
                              </w:rPr>
                              <w:t>Milk</w:t>
                            </w:r>
                          </w:p>
                          <w:p w14:paraId="1894C0FC" w14:textId="77777777" w:rsidR="00566223" w:rsidRDefault="00566223" w:rsidP="005662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20B579" id="_x0000_s1052" type="#_x0000_t202" style="position:absolute;margin-left:658.65pt;margin-top:195pt;width:90.75pt;height:30pt;z-index:251774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" fillcolor="white [3212]" strokecolor="#92d050">
                <v:textbox>
                  <w:txbxContent>
                    <w:p w14:paraId="5E047ADC" w14:textId="77777777" w:rsidR="00D53E29" w:rsidRPr="00B64B1F" w:rsidRDefault="00D53E29" w:rsidP="00D53E29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B64B1F">
                        <w:rPr>
                          <w:sz w:val="22"/>
                          <w:szCs w:val="22"/>
                        </w:rPr>
                        <w:t>Milk</w:t>
                      </w:r>
                    </w:p>
                    <w:p w14:paraId="1894C0FC" w14:textId="77777777" w:rsidR="00566223" w:rsidRDefault="00566223" w:rsidP="00566223"/>
                  </w:txbxContent>
                </v:textbox>
                <w10:wrap type="square"/>
              </v:shape>
            </w:pict>
          </mc:Fallback>
        </mc:AlternateContent>
      </w:r>
      <w:r w:rsidR="00566223">
        <w:rPr>
          <w:noProof/>
        </w:rPr>
        <mc:AlternateContent>
          <mc:Choice Requires="wps">
            <w:drawing>
              <wp:anchor distT="45720" distB="45720" distL="114300" distR="114300" simplePos="0" relativeHeight="251772928" behindDoc="0" locked="0" layoutInCell="1" allowOverlap="1" wp14:anchorId="72CBAA59" wp14:editId="7FD9B5FB">
                <wp:simplePos x="0" y="0"/>
                <wp:positionH relativeFrom="column">
                  <wp:posOffset>8362950</wp:posOffset>
                </wp:positionH>
                <wp:positionV relativeFrom="paragraph">
                  <wp:posOffset>2077085</wp:posOffset>
                </wp:positionV>
                <wp:extent cx="1152525" cy="381000"/>
                <wp:effectExtent l="0" t="0" r="28575" b="19050"/>
                <wp:wrapSquare wrapText="bothSides"/>
                <wp:docPr id="11423560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79958" w14:textId="457F4002" w:rsidR="00566223" w:rsidRPr="009121D7" w:rsidRDefault="007B200A" w:rsidP="00117DBC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Froot Loop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BAA59" id="_x0000_s1053" type="#_x0000_t202" style="position:absolute;margin-left:658.5pt;margin-top:163.55pt;width:90.75pt;height:30pt;z-index:251772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" fillcolor="white [3212]" strokecolor="#92d050">
                <v:textbox>
                  <w:txbxContent>
                    <w:p w14:paraId="75279958" w14:textId="457F4002" w:rsidR="00566223" w:rsidRPr="009121D7" w:rsidRDefault="007B200A" w:rsidP="00117DBC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Froot Loop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66223">
        <w:rPr>
          <w:noProof/>
        </w:rPr>
        <mc:AlternateContent>
          <mc:Choice Requires="wps">
            <w:drawing>
              <wp:anchor distT="45720" distB="45720" distL="114300" distR="114300" simplePos="0" relativeHeight="251770880" behindDoc="0" locked="0" layoutInCell="1" allowOverlap="1" wp14:anchorId="7915C9BB" wp14:editId="7CCD9059">
                <wp:simplePos x="0" y="0"/>
                <wp:positionH relativeFrom="column">
                  <wp:posOffset>8364855</wp:posOffset>
                </wp:positionH>
                <wp:positionV relativeFrom="paragraph">
                  <wp:posOffset>1676400</wp:posOffset>
                </wp:positionV>
                <wp:extent cx="1152525" cy="381000"/>
                <wp:effectExtent l="0" t="0" r="28575" b="19050"/>
                <wp:wrapSquare wrapText="bothSides"/>
                <wp:docPr id="341066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F2FC2B" w14:textId="77777777" w:rsidR="00D53E29" w:rsidRDefault="00D53E29" w:rsidP="00D53E29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726036AC" w14:textId="77777777" w:rsidR="00566223" w:rsidRDefault="00566223" w:rsidP="005662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5C9BB" id="_x0000_s1054" type="#_x0000_t202" style="position:absolute;margin-left:658.65pt;margin-top:132pt;width:90.75pt;height:30pt;z-index:251770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" fillcolor="white [3212]" strokecolor="#92d050">
                <v:textbox>
                  <w:txbxContent>
                    <w:p w14:paraId="13F2FC2B" w14:textId="77777777" w:rsidR="00D53E29" w:rsidRDefault="00D53E29" w:rsidP="00D53E29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726036AC" w14:textId="77777777" w:rsidR="00566223" w:rsidRDefault="00566223" w:rsidP="00566223"/>
                  </w:txbxContent>
                </v:textbox>
                <w10:wrap type="square"/>
              </v:shape>
            </w:pict>
          </mc:Fallback>
        </mc:AlternateContent>
      </w:r>
      <w:r w:rsidR="00566223">
        <w:rPr>
          <w:noProof/>
        </w:rPr>
        <mc:AlternateContent>
          <mc:Choice Requires="wps">
            <w:drawing>
              <wp:anchor distT="45720" distB="45720" distL="114300" distR="114300" simplePos="0" relativeHeight="251768832" behindDoc="0" locked="0" layoutInCell="1" allowOverlap="1" wp14:anchorId="0EC5610D" wp14:editId="073B98D7">
                <wp:simplePos x="0" y="0"/>
                <wp:positionH relativeFrom="column">
                  <wp:posOffset>8364855</wp:posOffset>
                </wp:positionH>
                <wp:positionV relativeFrom="paragraph">
                  <wp:posOffset>1276350</wp:posOffset>
                </wp:positionV>
                <wp:extent cx="1152525" cy="381000"/>
                <wp:effectExtent l="0" t="0" r="28575" b="19050"/>
                <wp:wrapSquare wrapText="bothSides"/>
                <wp:docPr id="539987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2F0F8F" w14:textId="07AA80BF" w:rsidR="00566223" w:rsidRPr="009121D7" w:rsidRDefault="00117DBC" w:rsidP="00117DBC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9121D7">
                              <w:rPr>
                                <w:sz w:val="22"/>
                                <w:szCs w:val="22"/>
                              </w:rPr>
                              <w:t>Mil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C5610D" id="_x0000_s1055" type="#_x0000_t202" style="position:absolute;margin-left:658.65pt;margin-top:100.5pt;width:90.75pt;height:30pt;z-index:251768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" fillcolor="white [3212]" strokecolor="#92d050">
                <v:textbox>
                  <w:txbxContent>
                    <w:p w14:paraId="092F0F8F" w14:textId="07AA80BF" w:rsidR="00566223" w:rsidRPr="009121D7" w:rsidRDefault="00117DBC" w:rsidP="00117DBC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9121D7">
                        <w:rPr>
                          <w:sz w:val="22"/>
                          <w:szCs w:val="22"/>
                        </w:rPr>
                        <w:t>Mil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93193">
        <w:rPr>
          <w:noProof/>
        </w:rPr>
        <mc:AlternateContent>
          <mc:Choice Requires="wps">
            <w:drawing>
              <wp:anchor distT="45720" distB="45720" distL="114300" distR="114300" simplePos="0" relativeHeight="251764736" behindDoc="0" locked="0" layoutInCell="1" allowOverlap="1" wp14:anchorId="308FB75A" wp14:editId="79252B68">
                <wp:simplePos x="0" y="0"/>
                <wp:positionH relativeFrom="column">
                  <wp:posOffset>7202805</wp:posOffset>
                </wp:positionH>
                <wp:positionV relativeFrom="paragraph">
                  <wp:posOffset>6076950</wp:posOffset>
                </wp:positionV>
                <wp:extent cx="1152525" cy="381000"/>
                <wp:effectExtent l="0" t="0" r="28575" b="19050"/>
                <wp:wrapSquare wrapText="bothSides"/>
                <wp:docPr id="9351075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6F528" w14:textId="77777777" w:rsidR="00B64B1F" w:rsidRDefault="00B64B1F" w:rsidP="00B64B1F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1DAD4617" w14:textId="5D518A97" w:rsidR="00493193" w:rsidRDefault="00493193" w:rsidP="00D53E2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FB75A" id="_x0000_s1056" type="#_x0000_t202" style="position:absolute;margin-left:567.15pt;margin-top:478.5pt;width:90.75pt;height:30pt;z-index:251764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TKCGQ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" fillcolor="white [3212]" strokecolor="#92d050">
                <v:textbox>
                  <w:txbxContent>
                    <w:p w14:paraId="1D16F528" w14:textId="77777777" w:rsidR="00B64B1F" w:rsidRDefault="00B64B1F" w:rsidP="00B64B1F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1DAD4617" w14:textId="5D518A97" w:rsidR="00493193" w:rsidRDefault="00493193" w:rsidP="00D53E29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93193">
        <w:rPr>
          <w:noProof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4AADC11B" wp14:editId="06D7565C">
                <wp:simplePos x="0" y="0"/>
                <wp:positionH relativeFrom="column">
                  <wp:posOffset>7202805</wp:posOffset>
                </wp:positionH>
                <wp:positionV relativeFrom="paragraph">
                  <wp:posOffset>5676900</wp:posOffset>
                </wp:positionV>
                <wp:extent cx="1152525" cy="381000"/>
                <wp:effectExtent l="0" t="0" r="28575" b="19050"/>
                <wp:wrapSquare wrapText="bothSides"/>
                <wp:docPr id="791982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F8F36" w14:textId="77777777" w:rsidR="00B64B1F" w:rsidRDefault="00B64B1F" w:rsidP="00B64B1F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73563D9A" w14:textId="1C3EA444" w:rsidR="00493193" w:rsidRDefault="00493193" w:rsidP="00D53E2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DC11B" id="_x0000_s1057" type="#_x0000_t202" style="position:absolute;margin-left:567.15pt;margin-top:447pt;width:90.75pt;height:30pt;z-index:251762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lx0GQ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" fillcolor="white [3212]" strokecolor="#92d050">
                <v:textbox>
                  <w:txbxContent>
                    <w:p w14:paraId="50DF8F36" w14:textId="77777777" w:rsidR="00B64B1F" w:rsidRDefault="00B64B1F" w:rsidP="00B64B1F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73563D9A" w14:textId="1C3EA444" w:rsidR="00493193" w:rsidRDefault="00493193" w:rsidP="00D53E29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93193">
        <w:rPr>
          <w:noProof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1966F766" wp14:editId="30C98194">
                <wp:simplePos x="0" y="0"/>
                <wp:positionH relativeFrom="column">
                  <wp:posOffset>7200900</wp:posOffset>
                </wp:positionH>
                <wp:positionV relativeFrom="paragraph">
                  <wp:posOffset>5277485</wp:posOffset>
                </wp:positionV>
                <wp:extent cx="1152525" cy="381000"/>
                <wp:effectExtent l="0" t="0" r="28575" b="19050"/>
                <wp:wrapSquare wrapText="bothSides"/>
                <wp:docPr id="19462926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C7D268" w14:textId="77777777" w:rsidR="00B64B1F" w:rsidRDefault="00B64B1F" w:rsidP="00B64B1F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1BC08F14" w14:textId="2D1C15BC" w:rsidR="00493193" w:rsidRDefault="00493193" w:rsidP="00D53E2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66F766" id="_x0000_s1058" type="#_x0000_t202" style="position:absolute;margin-left:567pt;margin-top:415.55pt;width:90.75pt;height:30pt;z-index:251760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" fillcolor="white [3212]" strokecolor="#92d050">
                <v:textbox>
                  <w:txbxContent>
                    <w:p w14:paraId="14C7D268" w14:textId="77777777" w:rsidR="00B64B1F" w:rsidRDefault="00B64B1F" w:rsidP="00B64B1F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1BC08F14" w14:textId="2D1C15BC" w:rsidR="00493193" w:rsidRDefault="00493193" w:rsidP="00D53E29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93193">
        <w:rPr>
          <w:noProof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389E8A12" wp14:editId="6B5E4D18">
                <wp:simplePos x="0" y="0"/>
                <wp:positionH relativeFrom="column">
                  <wp:posOffset>7200900</wp:posOffset>
                </wp:positionH>
                <wp:positionV relativeFrom="paragraph">
                  <wp:posOffset>4877435</wp:posOffset>
                </wp:positionV>
                <wp:extent cx="1152525" cy="381000"/>
                <wp:effectExtent l="0" t="0" r="28575" b="19050"/>
                <wp:wrapSquare wrapText="bothSides"/>
                <wp:docPr id="9486481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DF6BF3" w14:textId="4F58EDE7" w:rsidR="00493193" w:rsidRPr="00B64B1F" w:rsidRDefault="007B200A" w:rsidP="00D53E29">
                            <w:pPr>
                              <w:jc w:val="center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>Belvita Cook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9E8A12" id="_x0000_s1059" type="#_x0000_t202" style="position:absolute;margin-left:567pt;margin-top:384.05pt;width:90.75pt;height:30pt;z-index:251758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" fillcolor="white [3212]" strokecolor="#92d050">
                <v:textbox>
                  <w:txbxContent>
                    <w:p w14:paraId="61DF6BF3" w14:textId="4F58EDE7" w:rsidR="00493193" w:rsidRPr="00B64B1F" w:rsidRDefault="007B200A" w:rsidP="00D53E29">
                      <w:pPr>
                        <w:jc w:val="center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>Belvita Cooki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93193">
        <w:rPr>
          <w:noProof/>
        </w:rPr>
        <mc:AlternateContent>
          <mc:Choice Requires="wps">
            <w:drawing>
              <wp:anchor distT="45720" distB="45720" distL="114300" distR="114300" simplePos="0" relativeHeight="251756544" behindDoc="0" locked="0" layoutInCell="1" allowOverlap="1" wp14:anchorId="21C0A31A" wp14:editId="4226B44B">
                <wp:simplePos x="0" y="0"/>
                <wp:positionH relativeFrom="column">
                  <wp:posOffset>7202805</wp:posOffset>
                </wp:positionH>
                <wp:positionV relativeFrom="paragraph">
                  <wp:posOffset>4476750</wp:posOffset>
                </wp:positionV>
                <wp:extent cx="1152525" cy="381000"/>
                <wp:effectExtent l="0" t="0" r="28575" b="19050"/>
                <wp:wrapSquare wrapText="bothSides"/>
                <wp:docPr id="3891940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EC93AC" w14:textId="05CEB9DA" w:rsidR="00493193" w:rsidRPr="009121D7" w:rsidRDefault="009121D7" w:rsidP="00D53E29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9121D7">
                              <w:rPr>
                                <w:sz w:val="22"/>
                                <w:szCs w:val="22"/>
                              </w:rPr>
                              <w:t>Mil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C0A31A" id="_x0000_s1060" type="#_x0000_t202" style="position:absolute;margin-left:567.15pt;margin-top:352.5pt;width:90.75pt;height:30pt;z-index:251756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mrtGg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" fillcolor="white [3212]" strokecolor="#92d050">
                <v:textbox>
                  <w:txbxContent>
                    <w:p w14:paraId="5DEC93AC" w14:textId="05CEB9DA" w:rsidR="00493193" w:rsidRPr="009121D7" w:rsidRDefault="009121D7" w:rsidP="00D53E29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9121D7">
                        <w:rPr>
                          <w:sz w:val="22"/>
                          <w:szCs w:val="22"/>
                        </w:rPr>
                        <w:t>Mil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93193">
        <w:rPr>
          <w:noProof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1DA01E54" wp14:editId="1862AA36">
                <wp:simplePos x="0" y="0"/>
                <wp:positionH relativeFrom="column">
                  <wp:posOffset>7200900</wp:posOffset>
                </wp:positionH>
                <wp:positionV relativeFrom="paragraph">
                  <wp:posOffset>4077335</wp:posOffset>
                </wp:positionV>
                <wp:extent cx="1152525" cy="381000"/>
                <wp:effectExtent l="0" t="0" r="28575" b="19050"/>
                <wp:wrapSquare wrapText="bothSides"/>
                <wp:docPr id="20566552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BD3788" w14:textId="2E718506" w:rsidR="00493193" w:rsidRDefault="00D20215" w:rsidP="00D53E29">
                            <w:pPr>
                              <w:jc w:val="center"/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Turkey Su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01E54" id="_x0000_s1061" type="#_x0000_t202" style="position:absolute;margin-left:567pt;margin-top:321.05pt;width:90.75pt;height:30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QQbGg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" fillcolor="white [3212]" strokecolor="#92d050">
                <v:textbox>
                  <w:txbxContent>
                    <w:p w14:paraId="7EBD3788" w14:textId="2E718506" w:rsidR="00493193" w:rsidRDefault="00D20215" w:rsidP="00D53E29">
                      <w:pPr>
                        <w:jc w:val="center"/>
                      </w:pPr>
                      <w:r>
                        <w:rPr>
                          <w:sz w:val="22"/>
                          <w:szCs w:val="22"/>
                        </w:rPr>
                        <w:t>Turkey Su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93193">
        <w:rPr>
          <w:noProof/>
        </w:rPr>
        <mc:AlternateContent>
          <mc:Choice Requires="wps">
            <w:drawing>
              <wp:anchor distT="45720" distB="45720" distL="114300" distR="114300" simplePos="0" relativeHeight="251752448" behindDoc="0" locked="0" layoutInCell="1" allowOverlap="1" wp14:anchorId="190B1047" wp14:editId="664EF942">
                <wp:simplePos x="0" y="0"/>
                <wp:positionH relativeFrom="column">
                  <wp:posOffset>7202805</wp:posOffset>
                </wp:positionH>
                <wp:positionV relativeFrom="paragraph">
                  <wp:posOffset>3676650</wp:posOffset>
                </wp:positionV>
                <wp:extent cx="1152525" cy="381000"/>
                <wp:effectExtent l="0" t="0" r="28575" b="19050"/>
                <wp:wrapSquare wrapText="bothSides"/>
                <wp:docPr id="20249297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B2D90" w14:textId="63AA1B0F" w:rsidR="00493193" w:rsidRPr="009121D7" w:rsidRDefault="009121D7" w:rsidP="00D53E29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9121D7">
                              <w:rPr>
                                <w:sz w:val="22"/>
                                <w:szCs w:val="22"/>
                              </w:rPr>
                              <w:t xml:space="preserve">WG </w:t>
                            </w:r>
                            <w:r w:rsidR="00D20215">
                              <w:rPr>
                                <w:sz w:val="22"/>
                                <w:szCs w:val="22"/>
                              </w:rPr>
                              <w:t>Hoagi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0B1047" id="_x0000_s1062" type="#_x0000_t202" style="position:absolute;margin-left:567.15pt;margin-top:289.5pt;width:90.75pt;height:30pt;z-index:251752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" fillcolor="white [3212]" strokecolor="#92d050">
                <v:textbox>
                  <w:txbxContent>
                    <w:p w14:paraId="4BBB2D90" w14:textId="63AA1B0F" w:rsidR="00493193" w:rsidRPr="009121D7" w:rsidRDefault="009121D7" w:rsidP="00D53E29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9121D7">
                        <w:rPr>
                          <w:sz w:val="22"/>
                          <w:szCs w:val="22"/>
                        </w:rPr>
                        <w:t xml:space="preserve">WG </w:t>
                      </w:r>
                      <w:r w:rsidR="00D20215">
                        <w:rPr>
                          <w:sz w:val="22"/>
                          <w:szCs w:val="22"/>
                        </w:rPr>
                        <w:t>Hoagi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93193">
        <w:rPr>
          <w:noProof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602FD394" wp14:editId="21EC8725">
                <wp:simplePos x="0" y="0"/>
                <wp:positionH relativeFrom="column">
                  <wp:posOffset>7200900</wp:posOffset>
                </wp:positionH>
                <wp:positionV relativeFrom="paragraph">
                  <wp:posOffset>3277235</wp:posOffset>
                </wp:positionV>
                <wp:extent cx="1152525" cy="381000"/>
                <wp:effectExtent l="0" t="0" r="28575" b="19050"/>
                <wp:wrapSquare wrapText="bothSides"/>
                <wp:docPr id="20388781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FED7C5" w14:textId="5A61C853" w:rsidR="00493193" w:rsidRDefault="009121D7" w:rsidP="00D53E29">
                            <w:pPr>
                              <w:jc w:val="center"/>
                            </w:pPr>
                            <w:r w:rsidRPr="009121D7">
                              <w:rPr>
                                <w:sz w:val="22"/>
                                <w:szCs w:val="22"/>
                              </w:rPr>
                              <w:t>Peach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2FD394" id="_x0000_s1063" type="#_x0000_t202" style="position:absolute;margin-left:567pt;margin-top:258.05pt;width:90.75pt;height:30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" fillcolor="white [3212]" strokecolor="#92d050">
                <v:textbox>
                  <w:txbxContent>
                    <w:p w14:paraId="1CFED7C5" w14:textId="5A61C853" w:rsidR="00493193" w:rsidRDefault="009121D7" w:rsidP="00D53E29">
                      <w:pPr>
                        <w:jc w:val="center"/>
                      </w:pPr>
                      <w:r w:rsidRPr="009121D7">
                        <w:rPr>
                          <w:sz w:val="22"/>
                          <w:szCs w:val="22"/>
                        </w:rPr>
                        <w:t>Peach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93193">
        <w:rPr>
          <w:noProof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17916C17" wp14:editId="2F6DA926">
                <wp:simplePos x="0" y="0"/>
                <wp:positionH relativeFrom="column">
                  <wp:posOffset>7202805</wp:posOffset>
                </wp:positionH>
                <wp:positionV relativeFrom="paragraph">
                  <wp:posOffset>2876550</wp:posOffset>
                </wp:positionV>
                <wp:extent cx="1152525" cy="381000"/>
                <wp:effectExtent l="0" t="0" r="28575" b="19050"/>
                <wp:wrapSquare wrapText="bothSides"/>
                <wp:docPr id="2589203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842A5" w14:textId="21F2767E" w:rsidR="00493193" w:rsidRPr="00E56A41" w:rsidRDefault="00D20215" w:rsidP="00D53E29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arro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16C17" id="_x0000_s1064" type="#_x0000_t202" style="position:absolute;margin-left:567.15pt;margin-top:226.5pt;width:90.75pt;height:30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oNcGQ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" fillcolor="white [3212]" strokecolor="#92d050">
                <v:textbox>
                  <w:txbxContent>
                    <w:p w14:paraId="47C842A5" w14:textId="21F2767E" w:rsidR="00493193" w:rsidRPr="00E56A41" w:rsidRDefault="00D20215" w:rsidP="00D53E29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arro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93193">
        <w:rPr>
          <w:noProof/>
        </w:rPr>
        <mc:AlternateContent>
          <mc:Choice Requires="wps">
            <w:drawing>
              <wp:anchor distT="45720" distB="45720" distL="114300" distR="114300" simplePos="0" relativeHeight="251740160" behindDoc="0" locked="0" layoutInCell="1" allowOverlap="1" wp14:anchorId="7E550C01" wp14:editId="2DB0C0F3">
                <wp:simplePos x="0" y="0"/>
                <wp:positionH relativeFrom="column">
                  <wp:posOffset>7202805</wp:posOffset>
                </wp:positionH>
                <wp:positionV relativeFrom="paragraph">
                  <wp:posOffset>1276350</wp:posOffset>
                </wp:positionV>
                <wp:extent cx="1152525" cy="381000"/>
                <wp:effectExtent l="0" t="0" r="28575" b="19050"/>
                <wp:wrapSquare wrapText="bothSides"/>
                <wp:docPr id="499029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9CE664" w14:textId="0F24714D" w:rsidR="00E92DFD" w:rsidRPr="009121D7" w:rsidRDefault="00E92DFD" w:rsidP="00E92DFD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9121D7">
                              <w:rPr>
                                <w:sz w:val="22"/>
                                <w:szCs w:val="22"/>
                              </w:rPr>
                              <w:t>Apple Juice</w:t>
                            </w:r>
                          </w:p>
                          <w:p w14:paraId="4589D894" w14:textId="798771B8" w:rsidR="00C639AF" w:rsidRDefault="00C639AF" w:rsidP="00117DB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550C01" id="_x0000_s1065" type="#_x0000_t202" style="position:absolute;margin-left:567.15pt;margin-top:100.5pt;width:90.75pt;height:30pt;z-index:251740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e2qGg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" fillcolor="white [3212]" strokecolor="#92d050">
                <v:textbox>
                  <w:txbxContent>
                    <w:p w14:paraId="5E9CE664" w14:textId="0F24714D" w:rsidR="00E92DFD" w:rsidRPr="009121D7" w:rsidRDefault="00E92DFD" w:rsidP="00E92DFD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9121D7">
                        <w:rPr>
                          <w:sz w:val="22"/>
                          <w:szCs w:val="22"/>
                        </w:rPr>
                        <w:t>Apple Juice</w:t>
                      </w:r>
                    </w:p>
                    <w:p w14:paraId="4589D894" w14:textId="798771B8" w:rsidR="00C639AF" w:rsidRDefault="00C639AF" w:rsidP="00117DBC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93193">
        <w:rPr>
          <w:noProof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7BEE6D5C" wp14:editId="073A696D">
                <wp:simplePos x="0" y="0"/>
                <wp:positionH relativeFrom="column">
                  <wp:posOffset>7202805</wp:posOffset>
                </wp:positionH>
                <wp:positionV relativeFrom="paragraph">
                  <wp:posOffset>1676400</wp:posOffset>
                </wp:positionV>
                <wp:extent cx="1152525" cy="381000"/>
                <wp:effectExtent l="0" t="0" r="28575" b="19050"/>
                <wp:wrapSquare wrapText="bothSides"/>
                <wp:docPr id="16894730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0FE0F7" w14:textId="53289888" w:rsidR="00493193" w:rsidRDefault="00D53E29" w:rsidP="00D53E29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E6D5C" id="_x0000_s1066" type="#_x0000_t202" style="position:absolute;margin-left:567.15pt;margin-top:132pt;width:90.75pt;height:30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" fillcolor="white [3212]" strokecolor="#92d050">
                <v:textbox>
                  <w:txbxContent>
                    <w:p w14:paraId="6A0FE0F7" w14:textId="53289888" w:rsidR="00493193" w:rsidRDefault="00D53E29" w:rsidP="00D53E29">
                      <w:pPr>
                        <w:jc w:val="center"/>
                      </w:pPr>
                      <w:r>
                        <w:t>------------------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93193">
        <w:rPr>
          <w:noProof/>
        </w:rPr>
        <mc:AlternateContent>
          <mc:Choice Requires="wps">
            <w:drawing>
              <wp:anchor distT="45720" distB="45720" distL="114300" distR="114300" simplePos="0" relativeHeight="251746304" behindDoc="0" locked="0" layoutInCell="1" allowOverlap="1" wp14:anchorId="0EADB941" wp14:editId="5F8FEA61">
                <wp:simplePos x="0" y="0"/>
                <wp:positionH relativeFrom="column">
                  <wp:posOffset>7200900</wp:posOffset>
                </wp:positionH>
                <wp:positionV relativeFrom="paragraph">
                  <wp:posOffset>2477135</wp:posOffset>
                </wp:positionV>
                <wp:extent cx="1152525" cy="381000"/>
                <wp:effectExtent l="0" t="0" r="28575" b="19050"/>
                <wp:wrapSquare wrapText="bothSides"/>
                <wp:docPr id="19901460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8B8D77" w14:textId="7D23865B" w:rsidR="00493193" w:rsidRDefault="00D53E29" w:rsidP="00D53E29">
                            <w:pPr>
                              <w:jc w:val="center"/>
                            </w:pPr>
                            <w:r w:rsidRPr="00B64B1F">
                              <w:rPr>
                                <w:sz w:val="22"/>
                                <w:szCs w:val="22"/>
                              </w:rPr>
                              <w:t>Mil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ADB941" id="_x0000_s1067" type="#_x0000_t202" style="position:absolute;margin-left:567pt;margin-top:195.05pt;width:90.75pt;height:30pt;z-index:251746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v63GQ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" fillcolor="white [3212]" strokecolor="#92d050">
                <v:textbox>
                  <w:txbxContent>
                    <w:p w14:paraId="298B8D77" w14:textId="7D23865B" w:rsidR="00493193" w:rsidRDefault="00D53E29" w:rsidP="00D53E29">
                      <w:pPr>
                        <w:jc w:val="center"/>
                      </w:pPr>
                      <w:r w:rsidRPr="00B64B1F">
                        <w:rPr>
                          <w:sz w:val="22"/>
                          <w:szCs w:val="22"/>
                        </w:rPr>
                        <w:t>Mil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93193">
        <w:rPr>
          <w:noProof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59C4CF42" wp14:editId="12705494">
                <wp:simplePos x="0" y="0"/>
                <wp:positionH relativeFrom="column">
                  <wp:posOffset>7202805</wp:posOffset>
                </wp:positionH>
                <wp:positionV relativeFrom="paragraph">
                  <wp:posOffset>2076450</wp:posOffset>
                </wp:positionV>
                <wp:extent cx="1152525" cy="381000"/>
                <wp:effectExtent l="0" t="0" r="28575" b="19050"/>
                <wp:wrapSquare wrapText="bothSides"/>
                <wp:docPr id="1039648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61B876" w14:textId="42E8008F" w:rsidR="00493193" w:rsidRPr="00B64B1F" w:rsidRDefault="007B200A" w:rsidP="00B64B1F">
                            <w:pPr>
                              <w:jc w:val="center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>Cheese Danis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C4CF42" id="_x0000_s1068" type="#_x0000_t202" style="position:absolute;margin-left:567.15pt;margin-top:163.5pt;width:90.75pt;height:30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" fillcolor="white [3212]" strokecolor="#92d050">
                <v:textbox>
                  <w:txbxContent>
                    <w:p w14:paraId="2B61B876" w14:textId="42E8008F" w:rsidR="00493193" w:rsidRPr="00B64B1F" w:rsidRDefault="007B200A" w:rsidP="00B64B1F">
                      <w:pPr>
                        <w:jc w:val="center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>Cheese Danis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5888ED05" wp14:editId="36B98035">
                <wp:simplePos x="0" y="0"/>
                <wp:positionH relativeFrom="column">
                  <wp:posOffset>6040755</wp:posOffset>
                </wp:positionH>
                <wp:positionV relativeFrom="paragraph">
                  <wp:posOffset>6076950</wp:posOffset>
                </wp:positionV>
                <wp:extent cx="1152525" cy="381000"/>
                <wp:effectExtent l="0" t="0" r="28575" b="19050"/>
                <wp:wrapSquare wrapText="bothSides"/>
                <wp:docPr id="15809039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12075" w14:textId="77777777" w:rsidR="00B64B1F" w:rsidRDefault="00B64B1F" w:rsidP="00B64B1F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2F9C61BC" w14:textId="77777777" w:rsidR="00C639AF" w:rsidRDefault="00C639AF" w:rsidP="00C639A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88ED05" id="_x0000_s1069" type="#_x0000_t202" style="position:absolute;margin-left:475.65pt;margin-top:478.5pt;width:90.75pt;height:30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" fillcolor="white [3212]" strokecolor="#92d050">
                <v:textbox>
                  <w:txbxContent>
                    <w:p w14:paraId="25112075" w14:textId="77777777" w:rsidR="00B64B1F" w:rsidRDefault="00B64B1F" w:rsidP="00B64B1F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2F9C61BC" w14:textId="77777777" w:rsidR="00C639AF" w:rsidRDefault="00C639AF" w:rsidP="00C639AF"/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2A1645DD" wp14:editId="55FC4FA0">
                <wp:simplePos x="0" y="0"/>
                <wp:positionH relativeFrom="column">
                  <wp:posOffset>6040755</wp:posOffset>
                </wp:positionH>
                <wp:positionV relativeFrom="paragraph">
                  <wp:posOffset>5676900</wp:posOffset>
                </wp:positionV>
                <wp:extent cx="1152525" cy="381000"/>
                <wp:effectExtent l="0" t="0" r="28575" b="19050"/>
                <wp:wrapSquare wrapText="bothSides"/>
                <wp:docPr id="4400095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FCCDE" w14:textId="10532CF1" w:rsidR="00C639AF" w:rsidRPr="00B64B1F" w:rsidRDefault="007B200A" w:rsidP="00B64B1F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Ritz Crack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1645DD" id="_x0000_s1070" type="#_x0000_t202" style="position:absolute;margin-left:475.65pt;margin-top:447pt;width:90.75pt;height:30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sguGg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" fillcolor="white [3212]" strokecolor="#92d050">
                <v:textbox>
                  <w:txbxContent>
                    <w:p w14:paraId="5FEFCCDE" w14:textId="10532CF1" w:rsidR="00C639AF" w:rsidRPr="00B64B1F" w:rsidRDefault="007B200A" w:rsidP="00B64B1F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Ritz Crack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76B1C4DA" wp14:editId="0E43D135">
                <wp:simplePos x="0" y="0"/>
                <wp:positionH relativeFrom="column">
                  <wp:posOffset>6040755</wp:posOffset>
                </wp:positionH>
                <wp:positionV relativeFrom="paragraph">
                  <wp:posOffset>5276850</wp:posOffset>
                </wp:positionV>
                <wp:extent cx="1152525" cy="381000"/>
                <wp:effectExtent l="0" t="0" r="28575" b="19050"/>
                <wp:wrapSquare wrapText="bothSides"/>
                <wp:docPr id="2218754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F1ECAA" w14:textId="77777777" w:rsidR="00B64B1F" w:rsidRDefault="00B64B1F" w:rsidP="00B64B1F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1BD18D87" w14:textId="77777777" w:rsidR="00C639AF" w:rsidRDefault="00C639AF" w:rsidP="00C639A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B1C4DA" id="_x0000_s1071" type="#_x0000_t202" style="position:absolute;margin-left:475.65pt;margin-top:415.5pt;width:90.75pt;height:30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abYGg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" fillcolor="white [3212]" strokecolor="#92d050">
                <v:textbox>
                  <w:txbxContent>
                    <w:p w14:paraId="5DF1ECAA" w14:textId="77777777" w:rsidR="00B64B1F" w:rsidRDefault="00B64B1F" w:rsidP="00B64B1F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1BD18D87" w14:textId="77777777" w:rsidR="00C639AF" w:rsidRDefault="00C639AF" w:rsidP="00C639AF"/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368B70FB" wp14:editId="3AAD8C13">
                <wp:simplePos x="0" y="0"/>
                <wp:positionH relativeFrom="column">
                  <wp:posOffset>6040755</wp:posOffset>
                </wp:positionH>
                <wp:positionV relativeFrom="paragraph">
                  <wp:posOffset>4876800</wp:posOffset>
                </wp:positionV>
                <wp:extent cx="1152525" cy="381000"/>
                <wp:effectExtent l="0" t="0" r="28575" b="19050"/>
                <wp:wrapSquare wrapText="bothSides"/>
                <wp:docPr id="1690515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A682BA" w14:textId="77777777" w:rsidR="00B64B1F" w:rsidRDefault="00B64B1F" w:rsidP="00B64B1F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03EF0EBC" w14:textId="77777777" w:rsidR="00C639AF" w:rsidRDefault="00C639AF" w:rsidP="00C639A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B70FB" id="_x0000_s1072" type="#_x0000_t202" style="position:absolute;margin-left:475.65pt;margin-top:384pt;width:90.75pt;height:30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" fillcolor="white [3212]" strokecolor="#92d050">
                <v:textbox>
                  <w:txbxContent>
                    <w:p w14:paraId="1BA682BA" w14:textId="77777777" w:rsidR="00B64B1F" w:rsidRDefault="00B64B1F" w:rsidP="00B64B1F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03EF0EBC" w14:textId="77777777" w:rsidR="00C639AF" w:rsidRDefault="00C639AF" w:rsidP="00C639AF"/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73ADC670" wp14:editId="2EB13EBF">
                <wp:simplePos x="0" y="0"/>
                <wp:positionH relativeFrom="column">
                  <wp:posOffset>6040755</wp:posOffset>
                </wp:positionH>
                <wp:positionV relativeFrom="paragraph">
                  <wp:posOffset>4476750</wp:posOffset>
                </wp:positionV>
                <wp:extent cx="1152525" cy="381000"/>
                <wp:effectExtent l="0" t="0" r="28575" b="19050"/>
                <wp:wrapSquare wrapText="bothSides"/>
                <wp:docPr id="19942297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C4CF8D" w14:textId="280EEB45" w:rsidR="00C639AF" w:rsidRDefault="007B200A" w:rsidP="007B200A">
                            <w:pPr>
                              <w:jc w:val="center"/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Apple Ju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DC670" id="_x0000_s1073" type="#_x0000_t202" style="position:absolute;margin-left:475.65pt;margin-top:352.5pt;width:90.75pt;height:30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" fillcolor="white [3212]" strokecolor="#92d050">
                <v:textbox>
                  <w:txbxContent>
                    <w:p w14:paraId="0BC4CF8D" w14:textId="280EEB45" w:rsidR="00C639AF" w:rsidRDefault="007B200A" w:rsidP="007B200A">
                      <w:pPr>
                        <w:jc w:val="center"/>
                      </w:pPr>
                      <w:r>
                        <w:rPr>
                          <w:sz w:val="22"/>
                          <w:szCs w:val="22"/>
                        </w:rPr>
                        <w:t>Apple Ju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5D051058" wp14:editId="13A56D2F">
                <wp:simplePos x="0" y="0"/>
                <wp:positionH relativeFrom="column">
                  <wp:posOffset>6040755</wp:posOffset>
                </wp:positionH>
                <wp:positionV relativeFrom="paragraph">
                  <wp:posOffset>4076700</wp:posOffset>
                </wp:positionV>
                <wp:extent cx="1152525" cy="381000"/>
                <wp:effectExtent l="0" t="0" r="28575" b="19050"/>
                <wp:wrapSquare wrapText="bothSides"/>
                <wp:docPr id="14906670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50A64F" w14:textId="01B50E11" w:rsidR="00C639AF" w:rsidRPr="00D20215" w:rsidRDefault="00D20215" w:rsidP="009121D7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D20215">
                              <w:rPr>
                                <w:sz w:val="20"/>
                                <w:szCs w:val="20"/>
                              </w:rPr>
                              <w:t>Chicken Teriyak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51058" id="_x0000_s1074" type="#_x0000_t202" style="position:absolute;margin-left:475.65pt;margin-top:321pt;width:90.75pt;height:30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iGfGg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" fillcolor="white [3212]" strokecolor="#92d050">
                <v:textbox>
                  <w:txbxContent>
                    <w:p w14:paraId="0450A64F" w14:textId="01B50E11" w:rsidR="00C639AF" w:rsidRPr="00D20215" w:rsidRDefault="00D20215" w:rsidP="009121D7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D20215">
                        <w:rPr>
                          <w:sz w:val="20"/>
                          <w:szCs w:val="20"/>
                        </w:rPr>
                        <w:t>Chicken Teriyak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75C96205" wp14:editId="6612EDE7">
                <wp:simplePos x="0" y="0"/>
                <wp:positionH relativeFrom="column">
                  <wp:posOffset>6040755</wp:posOffset>
                </wp:positionH>
                <wp:positionV relativeFrom="paragraph">
                  <wp:posOffset>3676650</wp:posOffset>
                </wp:positionV>
                <wp:extent cx="1152525" cy="381000"/>
                <wp:effectExtent l="0" t="0" r="28575" b="19050"/>
                <wp:wrapSquare wrapText="bothSides"/>
                <wp:docPr id="20851078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6DEFCB" w14:textId="6A67D1F0" w:rsidR="00C639AF" w:rsidRPr="009121D7" w:rsidRDefault="00D20215" w:rsidP="009121D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WG Ro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C96205" id="_x0000_s1075" type="#_x0000_t202" style="position:absolute;margin-left:475.65pt;margin-top:289.5pt;width:90.75pt;height:30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U9pGg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" fillcolor="white [3212]" strokecolor="#92d050">
                <v:textbox>
                  <w:txbxContent>
                    <w:p w14:paraId="386DEFCB" w14:textId="6A67D1F0" w:rsidR="00C639AF" w:rsidRPr="009121D7" w:rsidRDefault="00D20215" w:rsidP="009121D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WG Rol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6F716B5B" wp14:editId="658B104C">
                <wp:simplePos x="0" y="0"/>
                <wp:positionH relativeFrom="column">
                  <wp:posOffset>6031230</wp:posOffset>
                </wp:positionH>
                <wp:positionV relativeFrom="paragraph">
                  <wp:posOffset>3278505</wp:posOffset>
                </wp:positionV>
                <wp:extent cx="1152525" cy="381000"/>
                <wp:effectExtent l="0" t="0" r="28575" b="19050"/>
                <wp:wrapSquare wrapText="bothSides"/>
                <wp:docPr id="16127688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676CE7" w14:textId="11B673C0" w:rsidR="00C639AF" w:rsidRPr="009121D7" w:rsidRDefault="009121D7" w:rsidP="009121D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9121D7">
                              <w:rPr>
                                <w:sz w:val="22"/>
                                <w:szCs w:val="22"/>
                              </w:rPr>
                              <w:t>App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16B5B" id="_x0000_s1076" type="#_x0000_t202" style="position:absolute;margin-left:474.9pt;margin-top:258.15pt;width:90.75pt;height:30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LspGQ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" fillcolor="white [3212]" strokecolor="#92d050">
                <v:textbox>
                  <w:txbxContent>
                    <w:p w14:paraId="6B676CE7" w14:textId="11B673C0" w:rsidR="00C639AF" w:rsidRPr="009121D7" w:rsidRDefault="009121D7" w:rsidP="009121D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9121D7">
                        <w:rPr>
                          <w:sz w:val="22"/>
                          <w:szCs w:val="22"/>
                        </w:rPr>
                        <w:t>App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07AB4940" wp14:editId="314D0A20">
                <wp:simplePos x="0" y="0"/>
                <wp:positionH relativeFrom="column">
                  <wp:posOffset>6040755</wp:posOffset>
                </wp:positionH>
                <wp:positionV relativeFrom="paragraph">
                  <wp:posOffset>2878455</wp:posOffset>
                </wp:positionV>
                <wp:extent cx="1152525" cy="381000"/>
                <wp:effectExtent l="0" t="0" r="28575" b="19050"/>
                <wp:wrapSquare wrapText="bothSides"/>
                <wp:docPr id="18946519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F6C230" w14:textId="2AC55265" w:rsidR="00C639AF" w:rsidRPr="00D20215" w:rsidRDefault="00D20215" w:rsidP="009121D7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D20215">
                              <w:rPr>
                                <w:sz w:val="18"/>
                                <w:szCs w:val="18"/>
                              </w:rPr>
                              <w:t>Stir Fry Veggies/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AB4940" id="_x0000_s1077" type="#_x0000_t202" style="position:absolute;margin-left:475.65pt;margin-top:226.65pt;width:90.75pt;height:30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9XfGQ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" fillcolor="white [3212]" strokecolor="#92d050">
                <v:textbox>
                  <w:txbxContent>
                    <w:p w14:paraId="77F6C230" w14:textId="2AC55265" w:rsidR="00C639AF" w:rsidRPr="00D20215" w:rsidRDefault="00D20215" w:rsidP="009121D7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D20215">
                        <w:rPr>
                          <w:sz w:val="18"/>
                          <w:szCs w:val="18"/>
                        </w:rPr>
                        <w:t>Stir Fry Veggies/R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57B88595" wp14:editId="0CFB46EF">
                <wp:simplePos x="0" y="0"/>
                <wp:positionH relativeFrom="column">
                  <wp:posOffset>6040755</wp:posOffset>
                </wp:positionH>
                <wp:positionV relativeFrom="paragraph">
                  <wp:posOffset>2476500</wp:posOffset>
                </wp:positionV>
                <wp:extent cx="1152525" cy="381000"/>
                <wp:effectExtent l="0" t="0" r="28575" b="19050"/>
                <wp:wrapSquare wrapText="bothSides"/>
                <wp:docPr id="8641223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1E6D5E" w14:textId="77777777" w:rsidR="00E92DFD" w:rsidRPr="00B64B1F" w:rsidRDefault="00E92DFD" w:rsidP="00E92DFD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64B1F">
                              <w:rPr>
                                <w:sz w:val="22"/>
                                <w:szCs w:val="22"/>
                              </w:rPr>
                              <w:t>Milk</w:t>
                            </w:r>
                          </w:p>
                          <w:p w14:paraId="0C1E0554" w14:textId="77777777" w:rsidR="00C639AF" w:rsidRDefault="00C639AF" w:rsidP="00C639A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B88595" id="_x0000_s1078" type="#_x0000_t202" style="position:absolute;margin-left:475.65pt;margin-top:195pt;width:90.75pt;height:30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" fillcolor="white [3212]" strokecolor="#92d050">
                <v:textbox>
                  <w:txbxContent>
                    <w:p w14:paraId="661E6D5E" w14:textId="77777777" w:rsidR="00E92DFD" w:rsidRPr="00B64B1F" w:rsidRDefault="00E92DFD" w:rsidP="00E92DFD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B64B1F">
                        <w:rPr>
                          <w:sz w:val="22"/>
                          <w:szCs w:val="22"/>
                        </w:rPr>
                        <w:t>Milk</w:t>
                      </w:r>
                    </w:p>
                    <w:p w14:paraId="0C1E0554" w14:textId="77777777" w:rsidR="00C639AF" w:rsidRDefault="00C639AF" w:rsidP="00C639AF"/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771B6B28" wp14:editId="37E69CD2">
                <wp:simplePos x="0" y="0"/>
                <wp:positionH relativeFrom="column">
                  <wp:posOffset>6040755</wp:posOffset>
                </wp:positionH>
                <wp:positionV relativeFrom="paragraph">
                  <wp:posOffset>2076450</wp:posOffset>
                </wp:positionV>
                <wp:extent cx="1152525" cy="381000"/>
                <wp:effectExtent l="0" t="0" r="28575" b="19050"/>
                <wp:wrapSquare wrapText="bothSides"/>
                <wp:docPr id="15891526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13BB5" w14:textId="026BE328" w:rsidR="00C639AF" w:rsidRPr="009121D7" w:rsidRDefault="007B200A" w:rsidP="009121D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Apple Jac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B6B28" id="_x0000_s1079" type="#_x0000_t202" style="position:absolute;margin-left:475.65pt;margin-top:163.5pt;width:90.75pt;height:30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" fillcolor="white [3212]" strokecolor="#92d050">
                <v:textbox>
                  <w:txbxContent>
                    <w:p w14:paraId="43713BB5" w14:textId="026BE328" w:rsidR="00C639AF" w:rsidRPr="009121D7" w:rsidRDefault="007B200A" w:rsidP="009121D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Apple Jack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37741DF2" wp14:editId="612B7957">
                <wp:simplePos x="0" y="0"/>
                <wp:positionH relativeFrom="column">
                  <wp:posOffset>6040755</wp:posOffset>
                </wp:positionH>
                <wp:positionV relativeFrom="paragraph">
                  <wp:posOffset>1676400</wp:posOffset>
                </wp:positionV>
                <wp:extent cx="1152525" cy="381000"/>
                <wp:effectExtent l="0" t="0" r="28575" b="19050"/>
                <wp:wrapSquare wrapText="bothSides"/>
                <wp:docPr id="460057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C78517" w14:textId="77777777" w:rsidR="00E92DFD" w:rsidRDefault="00E92DFD" w:rsidP="00E92DFD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25705158" w14:textId="77777777" w:rsidR="00C639AF" w:rsidRDefault="00C639AF" w:rsidP="00C639A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41DF2" id="_x0000_s1080" type="#_x0000_t202" style="position:absolute;margin-left:475.65pt;margin-top:132pt;width:90.75pt;height:30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+NGGg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" fillcolor="white [3212]" strokecolor="#92d050">
                <v:textbox>
                  <w:txbxContent>
                    <w:p w14:paraId="36C78517" w14:textId="77777777" w:rsidR="00E92DFD" w:rsidRDefault="00E92DFD" w:rsidP="00E92DFD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25705158" w14:textId="77777777" w:rsidR="00C639AF" w:rsidRDefault="00C639AF" w:rsidP="00C639AF"/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7D4D1E0D" wp14:editId="7C536AD5">
                <wp:simplePos x="0" y="0"/>
                <wp:positionH relativeFrom="column">
                  <wp:posOffset>6040755</wp:posOffset>
                </wp:positionH>
                <wp:positionV relativeFrom="paragraph">
                  <wp:posOffset>1276350</wp:posOffset>
                </wp:positionV>
                <wp:extent cx="1152525" cy="381000"/>
                <wp:effectExtent l="0" t="0" r="28575" b="19050"/>
                <wp:wrapSquare wrapText="bothSides"/>
                <wp:docPr id="19986145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3D3D5" w14:textId="77777777" w:rsidR="00E92DFD" w:rsidRPr="009121D7" w:rsidRDefault="00E92DFD" w:rsidP="00E92DFD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9121D7">
                              <w:rPr>
                                <w:sz w:val="22"/>
                                <w:szCs w:val="22"/>
                              </w:rPr>
                              <w:t>Milk</w:t>
                            </w:r>
                          </w:p>
                          <w:p w14:paraId="2593B82F" w14:textId="77777777" w:rsidR="00C639AF" w:rsidRDefault="00C639AF" w:rsidP="00C639A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D1E0D" id="_x0000_s1081" type="#_x0000_t202" style="position:absolute;margin-left:475.65pt;margin-top:100.5pt;width:90.75pt;height:30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I2wGg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" fillcolor="white [3212]" strokecolor="#92d050">
                <v:textbox>
                  <w:txbxContent>
                    <w:p w14:paraId="3393D3D5" w14:textId="77777777" w:rsidR="00E92DFD" w:rsidRPr="009121D7" w:rsidRDefault="00E92DFD" w:rsidP="00E92DFD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9121D7">
                        <w:rPr>
                          <w:sz w:val="22"/>
                          <w:szCs w:val="22"/>
                        </w:rPr>
                        <w:t>Milk</w:t>
                      </w:r>
                    </w:p>
                    <w:p w14:paraId="2593B82F" w14:textId="77777777" w:rsidR="00C639AF" w:rsidRDefault="00C639AF" w:rsidP="00C639AF"/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4460F7EE" wp14:editId="36517379">
                <wp:simplePos x="0" y="0"/>
                <wp:positionH relativeFrom="column">
                  <wp:posOffset>4869180</wp:posOffset>
                </wp:positionH>
                <wp:positionV relativeFrom="paragraph">
                  <wp:posOffset>6067425</wp:posOffset>
                </wp:positionV>
                <wp:extent cx="1152525" cy="381000"/>
                <wp:effectExtent l="0" t="0" r="28575" b="19050"/>
                <wp:wrapSquare wrapText="bothSides"/>
                <wp:docPr id="1038070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7A79FB" w14:textId="77777777" w:rsidR="00B64B1F" w:rsidRDefault="00B64B1F" w:rsidP="00B64B1F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5086E492" w14:textId="77777777" w:rsidR="00C639AF" w:rsidRPr="00584AE7" w:rsidRDefault="00C639AF" w:rsidP="00C639A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0F7EE" id="_x0000_s1082" type="#_x0000_t202" style="position:absolute;margin-left:383.4pt;margin-top:477.75pt;width:90.75pt;height:30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" fillcolor="white [3212]" strokecolor="#92d050">
                <v:textbox>
                  <w:txbxContent>
                    <w:p w14:paraId="5E7A79FB" w14:textId="77777777" w:rsidR="00B64B1F" w:rsidRDefault="00B64B1F" w:rsidP="00B64B1F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5086E492" w14:textId="77777777" w:rsidR="00C639AF" w:rsidRPr="00584AE7" w:rsidRDefault="00C639AF" w:rsidP="00C639A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7C311ABA" wp14:editId="064D56B9">
                <wp:simplePos x="0" y="0"/>
                <wp:positionH relativeFrom="column">
                  <wp:posOffset>4869180</wp:posOffset>
                </wp:positionH>
                <wp:positionV relativeFrom="paragraph">
                  <wp:posOffset>5667375</wp:posOffset>
                </wp:positionV>
                <wp:extent cx="1152525" cy="381000"/>
                <wp:effectExtent l="0" t="0" r="28575" b="19050"/>
                <wp:wrapSquare wrapText="bothSides"/>
                <wp:docPr id="861675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4D1710" w14:textId="77777777" w:rsidR="00B64B1F" w:rsidRDefault="00B64B1F" w:rsidP="00B64B1F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2624F1DD" w14:textId="77777777" w:rsidR="00C639AF" w:rsidRPr="00584AE7" w:rsidRDefault="00C639AF" w:rsidP="00C639A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311ABA" id="_x0000_s1083" type="#_x0000_t202" style="position:absolute;margin-left:383.4pt;margin-top:446.25pt;width:90.75pt;height:30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" fillcolor="white [3212]" strokecolor="#92d050">
                <v:textbox>
                  <w:txbxContent>
                    <w:p w14:paraId="2E4D1710" w14:textId="77777777" w:rsidR="00B64B1F" w:rsidRDefault="00B64B1F" w:rsidP="00B64B1F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2624F1DD" w14:textId="77777777" w:rsidR="00C639AF" w:rsidRPr="00584AE7" w:rsidRDefault="00C639AF" w:rsidP="00C639A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639AF"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164135FD" wp14:editId="68E0BABD">
                <wp:simplePos x="0" y="0"/>
                <wp:positionH relativeFrom="column">
                  <wp:posOffset>4869180</wp:posOffset>
                </wp:positionH>
                <wp:positionV relativeFrom="paragraph">
                  <wp:posOffset>5276850</wp:posOffset>
                </wp:positionV>
                <wp:extent cx="1152525" cy="381000"/>
                <wp:effectExtent l="0" t="0" r="28575" b="19050"/>
                <wp:wrapSquare wrapText="bothSides"/>
                <wp:docPr id="14945332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DB0B4B" w14:textId="77777777" w:rsidR="00B64B1F" w:rsidRDefault="00B64B1F" w:rsidP="00B64B1F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18071230" w14:textId="77777777" w:rsidR="00C639AF" w:rsidRPr="00584AE7" w:rsidRDefault="00C639AF" w:rsidP="00C639A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135FD" id="_x0000_s1084" type="#_x0000_t202" style="position:absolute;margin-left:383.4pt;margin-top:415.5pt;width:90.75pt;height:30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wr3Gg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" fillcolor="white [3212]" strokecolor="#92d050">
                <v:textbox>
                  <w:txbxContent>
                    <w:p w14:paraId="40DB0B4B" w14:textId="77777777" w:rsidR="00B64B1F" w:rsidRDefault="00B64B1F" w:rsidP="00B64B1F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18071230" w14:textId="77777777" w:rsidR="00C639AF" w:rsidRPr="00584AE7" w:rsidRDefault="00C639AF" w:rsidP="00C639A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84AE7"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68BB1FC3" wp14:editId="3365F447">
                <wp:simplePos x="0" y="0"/>
                <wp:positionH relativeFrom="column">
                  <wp:posOffset>3697605</wp:posOffset>
                </wp:positionH>
                <wp:positionV relativeFrom="paragraph">
                  <wp:posOffset>6076950</wp:posOffset>
                </wp:positionV>
                <wp:extent cx="1152525" cy="381000"/>
                <wp:effectExtent l="0" t="0" r="28575" b="19050"/>
                <wp:wrapSquare wrapText="bothSides"/>
                <wp:docPr id="13786393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D4619E" w14:textId="77777777" w:rsidR="006E2C43" w:rsidRDefault="006E2C43" w:rsidP="006E2C43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5A7EABB5" w14:textId="77777777" w:rsidR="00584AE7" w:rsidRPr="00584AE7" w:rsidRDefault="00584AE7" w:rsidP="00584AE7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B1FC3" id="_x0000_s1085" type="#_x0000_t202" style="position:absolute;margin-left:291.15pt;margin-top:478.5pt;width:90.75pt;height:30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GQBGg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" fillcolor="white [3212]" strokecolor="#92d050">
                <v:textbox>
                  <w:txbxContent>
                    <w:p w14:paraId="5BD4619E" w14:textId="77777777" w:rsidR="006E2C43" w:rsidRDefault="006E2C43" w:rsidP="006E2C43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5A7EABB5" w14:textId="77777777" w:rsidR="00584AE7" w:rsidRPr="00584AE7" w:rsidRDefault="00584AE7" w:rsidP="00584AE7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84AE7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7476686D" wp14:editId="7E9979D5">
                <wp:simplePos x="0" y="0"/>
                <wp:positionH relativeFrom="column">
                  <wp:posOffset>4869180</wp:posOffset>
                </wp:positionH>
                <wp:positionV relativeFrom="paragraph">
                  <wp:posOffset>4876800</wp:posOffset>
                </wp:positionV>
                <wp:extent cx="1152525" cy="381000"/>
                <wp:effectExtent l="0" t="0" r="28575" b="19050"/>
                <wp:wrapSquare wrapText="bothSides"/>
                <wp:docPr id="10102003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E3776" w14:textId="5266E002" w:rsidR="00584AE7" w:rsidRPr="00584AE7" w:rsidRDefault="007B200A" w:rsidP="00B64B1F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Tropical Fru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76686D" id="_x0000_s1086" type="#_x0000_t202" style="position:absolute;margin-left:383.4pt;margin-top:384pt;width:90.75pt;height:30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" fillcolor="white [3212]" strokecolor="#92d050">
                <v:textbox>
                  <w:txbxContent>
                    <w:p w14:paraId="4B3E3776" w14:textId="5266E002" w:rsidR="00584AE7" w:rsidRPr="00584AE7" w:rsidRDefault="007B200A" w:rsidP="00B64B1F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Tropical Frui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4AE7">
        <w:rPr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68E2AD51" wp14:editId="1CE8E834">
                <wp:simplePos x="0" y="0"/>
                <wp:positionH relativeFrom="column">
                  <wp:posOffset>4869180</wp:posOffset>
                </wp:positionH>
                <wp:positionV relativeFrom="paragraph">
                  <wp:posOffset>4476750</wp:posOffset>
                </wp:positionV>
                <wp:extent cx="1152525" cy="381000"/>
                <wp:effectExtent l="0" t="0" r="28575" b="19050"/>
                <wp:wrapSquare wrapText="bothSides"/>
                <wp:docPr id="710355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13826D" w14:textId="2E98339C" w:rsidR="00584AE7" w:rsidRPr="00584AE7" w:rsidRDefault="009121D7" w:rsidP="009121D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Mil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2AD51" id="_x0000_s1087" type="#_x0000_t202" style="position:absolute;margin-left:383.4pt;margin-top:352.5pt;width:90.75pt;height:30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" fillcolor="white [3212]" strokecolor="#92d050">
                <v:textbox>
                  <w:txbxContent>
                    <w:p w14:paraId="5B13826D" w14:textId="2E98339C" w:rsidR="00584AE7" w:rsidRPr="00584AE7" w:rsidRDefault="009121D7" w:rsidP="009121D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Mil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4AE7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3C159BA7" wp14:editId="1664CEA8">
                <wp:simplePos x="0" y="0"/>
                <wp:positionH relativeFrom="column">
                  <wp:posOffset>4869180</wp:posOffset>
                </wp:positionH>
                <wp:positionV relativeFrom="paragraph">
                  <wp:posOffset>4076700</wp:posOffset>
                </wp:positionV>
                <wp:extent cx="1152525" cy="381000"/>
                <wp:effectExtent l="0" t="0" r="28575" b="19050"/>
                <wp:wrapSquare wrapText="bothSides"/>
                <wp:docPr id="2533864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15799" w14:textId="405B2BB0" w:rsidR="00584AE7" w:rsidRPr="00D20215" w:rsidRDefault="00D20215" w:rsidP="006E2C43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D20215">
                              <w:rPr>
                                <w:sz w:val="18"/>
                                <w:szCs w:val="18"/>
                              </w:rPr>
                              <w:t>Baked Potato So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59BA7" id="_x0000_s1088" type="#_x0000_t202" style="position:absolute;margin-left:383.4pt;margin-top:321pt;width:90.75pt;height:30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" fillcolor="white [3212]" strokecolor="#92d050">
                <v:textbox>
                  <w:txbxContent>
                    <w:p w14:paraId="78615799" w14:textId="405B2BB0" w:rsidR="00584AE7" w:rsidRPr="00D20215" w:rsidRDefault="00D20215" w:rsidP="006E2C43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D20215">
                        <w:rPr>
                          <w:sz w:val="18"/>
                          <w:szCs w:val="18"/>
                        </w:rPr>
                        <w:t>Baked Potato Sou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4AE7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E9CE6B3" wp14:editId="62193C7A">
                <wp:simplePos x="0" y="0"/>
                <wp:positionH relativeFrom="column">
                  <wp:posOffset>4869180</wp:posOffset>
                </wp:positionH>
                <wp:positionV relativeFrom="paragraph">
                  <wp:posOffset>3676650</wp:posOffset>
                </wp:positionV>
                <wp:extent cx="1152525" cy="381000"/>
                <wp:effectExtent l="0" t="0" r="28575" b="19050"/>
                <wp:wrapSquare wrapText="bothSides"/>
                <wp:docPr id="9828550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E53F8" w14:textId="51E645A5" w:rsidR="00584AE7" w:rsidRPr="00584AE7" w:rsidRDefault="00E56A41" w:rsidP="009121D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WG Crack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CE6B3" id="_x0000_s1089" type="#_x0000_t202" style="position:absolute;margin-left:383.4pt;margin-top:289.5pt;width:90.75pt;height:30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" fillcolor="white [3212]" strokecolor="#92d050">
                <v:textbox>
                  <w:txbxContent>
                    <w:p w14:paraId="71EE53F8" w14:textId="51E645A5" w:rsidR="00584AE7" w:rsidRPr="00584AE7" w:rsidRDefault="00E56A41" w:rsidP="009121D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WG Crack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4AE7"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29F98A46" wp14:editId="4CAF9A43">
                <wp:simplePos x="0" y="0"/>
                <wp:positionH relativeFrom="column">
                  <wp:posOffset>4869180</wp:posOffset>
                </wp:positionH>
                <wp:positionV relativeFrom="paragraph">
                  <wp:posOffset>3276600</wp:posOffset>
                </wp:positionV>
                <wp:extent cx="1152525" cy="381000"/>
                <wp:effectExtent l="0" t="0" r="28575" b="19050"/>
                <wp:wrapSquare wrapText="bothSides"/>
                <wp:docPr id="7736798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C7CA57" w14:textId="0B8E8B83" w:rsidR="00584AE7" w:rsidRPr="00584AE7" w:rsidRDefault="009121D7" w:rsidP="009121D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Bana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98A46" id="_x0000_s1090" type="#_x0000_t202" style="position:absolute;margin-left:383.4pt;margin-top:258pt;width:90.75pt;height:30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" fillcolor="white [3212]" strokecolor="#92d050">
                <v:textbox>
                  <w:txbxContent>
                    <w:p w14:paraId="1BC7CA57" w14:textId="0B8E8B83" w:rsidR="00584AE7" w:rsidRPr="00584AE7" w:rsidRDefault="009121D7" w:rsidP="009121D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Banan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4AE7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0FDF7527" wp14:editId="53154AD3">
                <wp:simplePos x="0" y="0"/>
                <wp:positionH relativeFrom="column">
                  <wp:posOffset>4869180</wp:posOffset>
                </wp:positionH>
                <wp:positionV relativeFrom="paragraph">
                  <wp:posOffset>2876550</wp:posOffset>
                </wp:positionV>
                <wp:extent cx="1152525" cy="381000"/>
                <wp:effectExtent l="0" t="0" r="28575" b="19050"/>
                <wp:wrapSquare wrapText="bothSides"/>
                <wp:docPr id="13035791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386B1B" w14:textId="3E9722A6" w:rsidR="00584AE7" w:rsidRPr="009121D7" w:rsidRDefault="00E56A41" w:rsidP="009121D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Green Bea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F7527" id="_x0000_s1091" type="#_x0000_t202" style="position:absolute;margin-left:383.4pt;margin-top:226.5pt;width:90.75pt;height:30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" fillcolor="white [3212]" strokecolor="#92d050">
                <v:textbox>
                  <w:txbxContent>
                    <w:p w14:paraId="7A386B1B" w14:textId="3E9722A6" w:rsidR="00584AE7" w:rsidRPr="009121D7" w:rsidRDefault="00E56A41" w:rsidP="009121D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Green Bea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4AE7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334E9023" wp14:editId="7A78D691">
                <wp:simplePos x="0" y="0"/>
                <wp:positionH relativeFrom="column">
                  <wp:posOffset>4869180</wp:posOffset>
                </wp:positionH>
                <wp:positionV relativeFrom="paragraph">
                  <wp:posOffset>2476500</wp:posOffset>
                </wp:positionV>
                <wp:extent cx="1152525" cy="381000"/>
                <wp:effectExtent l="0" t="0" r="28575" b="19050"/>
                <wp:wrapSquare wrapText="bothSides"/>
                <wp:docPr id="18609005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5693B4" w14:textId="77777777" w:rsidR="00E92DFD" w:rsidRPr="00B64B1F" w:rsidRDefault="00E92DFD" w:rsidP="00E92DFD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64B1F">
                              <w:rPr>
                                <w:sz w:val="22"/>
                                <w:szCs w:val="22"/>
                              </w:rPr>
                              <w:t>Milk</w:t>
                            </w:r>
                          </w:p>
                          <w:p w14:paraId="0FD461B2" w14:textId="77777777" w:rsidR="00584AE7" w:rsidRPr="00584AE7" w:rsidRDefault="00584AE7" w:rsidP="00584AE7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E9023" id="_x0000_s1092" type="#_x0000_t202" style="position:absolute;margin-left:383.4pt;margin-top:195pt;width:90.75pt;height:30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" fillcolor="white [3212]" strokecolor="#92d050">
                <v:textbox>
                  <w:txbxContent>
                    <w:p w14:paraId="385693B4" w14:textId="77777777" w:rsidR="00E92DFD" w:rsidRPr="00B64B1F" w:rsidRDefault="00E92DFD" w:rsidP="00E92DFD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B64B1F">
                        <w:rPr>
                          <w:sz w:val="22"/>
                          <w:szCs w:val="22"/>
                        </w:rPr>
                        <w:t>Milk</w:t>
                      </w:r>
                    </w:p>
                    <w:p w14:paraId="0FD461B2" w14:textId="77777777" w:rsidR="00584AE7" w:rsidRPr="00584AE7" w:rsidRDefault="00584AE7" w:rsidP="00584AE7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84AE7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5CC7B843" wp14:editId="51562A45">
                <wp:simplePos x="0" y="0"/>
                <wp:positionH relativeFrom="column">
                  <wp:posOffset>4869180</wp:posOffset>
                </wp:positionH>
                <wp:positionV relativeFrom="paragraph">
                  <wp:posOffset>2076450</wp:posOffset>
                </wp:positionV>
                <wp:extent cx="1152525" cy="381000"/>
                <wp:effectExtent l="0" t="0" r="28575" b="19050"/>
                <wp:wrapSquare wrapText="bothSides"/>
                <wp:docPr id="4446928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8DDFD6" w14:textId="43AA9223" w:rsidR="00584AE7" w:rsidRPr="00584AE7" w:rsidRDefault="007B200A" w:rsidP="00B64B1F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French Toa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C7B843" id="_x0000_s1093" type="#_x0000_t202" style="position:absolute;margin-left:383.4pt;margin-top:163.5pt;width:90.75pt;height:30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" fillcolor="white [3212]" strokecolor="#92d050">
                <v:textbox>
                  <w:txbxContent>
                    <w:p w14:paraId="128DDFD6" w14:textId="43AA9223" w:rsidR="00584AE7" w:rsidRPr="00584AE7" w:rsidRDefault="007B200A" w:rsidP="00B64B1F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French Toas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4AE7">
        <w:rPr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2A28925C" wp14:editId="70812F08">
                <wp:simplePos x="0" y="0"/>
                <wp:positionH relativeFrom="column">
                  <wp:posOffset>4869180</wp:posOffset>
                </wp:positionH>
                <wp:positionV relativeFrom="paragraph">
                  <wp:posOffset>1676400</wp:posOffset>
                </wp:positionV>
                <wp:extent cx="1152525" cy="381000"/>
                <wp:effectExtent l="0" t="0" r="28575" b="19050"/>
                <wp:wrapSquare wrapText="bothSides"/>
                <wp:docPr id="970288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499C13" w14:textId="77777777" w:rsidR="00E92DFD" w:rsidRDefault="00E92DFD" w:rsidP="00E92DFD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22ADE6C0" w14:textId="7BF2C4F6" w:rsidR="00584AE7" w:rsidRPr="00584AE7" w:rsidRDefault="00584AE7" w:rsidP="00584AE7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8925C" id="_x0000_s1094" type="#_x0000_t202" style="position:absolute;margin-left:383.4pt;margin-top:132pt;width:90.75pt;height:30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" fillcolor="white [3212]" strokecolor="#92d050">
                <v:textbox>
                  <w:txbxContent>
                    <w:p w14:paraId="1F499C13" w14:textId="77777777" w:rsidR="00E92DFD" w:rsidRDefault="00E92DFD" w:rsidP="00E92DFD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22ADE6C0" w14:textId="7BF2C4F6" w:rsidR="00584AE7" w:rsidRPr="00584AE7" w:rsidRDefault="00584AE7" w:rsidP="00584AE7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84AE7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8891B6A" wp14:editId="0599E7A2">
                <wp:simplePos x="0" y="0"/>
                <wp:positionH relativeFrom="column">
                  <wp:posOffset>4869180</wp:posOffset>
                </wp:positionH>
                <wp:positionV relativeFrom="paragraph">
                  <wp:posOffset>1276350</wp:posOffset>
                </wp:positionV>
                <wp:extent cx="1152525" cy="381000"/>
                <wp:effectExtent l="0" t="0" r="28575" b="19050"/>
                <wp:wrapSquare wrapText="bothSides"/>
                <wp:docPr id="1661667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80A1EC" w14:textId="4A3666BF" w:rsidR="00743214" w:rsidRPr="009121D7" w:rsidRDefault="00E92DFD" w:rsidP="00E92DFD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9121D7">
                              <w:rPr>
                                <w:sz w:val="22"/>
                                <w:szCs w:val="22"/>
                              </w:rPr>
                              <w:t>Orange Ju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891B6A" id="_x0000_s1095" type="#_x0000_t202" style="position:absolute;margin-left:383.4pt;margin-top:100.5pt;width:90.75pt;height:30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" fillcolor="white [3212]" strokecolor="#92d050">
                <v:textbox>
                  <w:txbxContent>
                    <w:p w14:paraId="0A80A1EC" w14:textId="4A3666BF" w:rsidR="00743214" w:rsidRPr="009121D7" w:rsidRDefault="00E92DFD" w:rsidP="00E92DFD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9121D7">
                        <w:rPr>
                          <w:sz w:val="22"/>
                          <w:szCs w:val="22"/>
                        </w:rPr>
                        <w:t>Orange Ju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43214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77FCD122" wp14:editId="3115CD88">
                <wp:simplePos x="0" y="0"/>
                <wp:positionH relativeFrom="column">
                  <wp:posOffset>3697605</wp:posOffset>
                </wp:positionH>
                <wp:positionV relativeFrom="paragraph">
                  <wp:posOffset>5676900</wp:posOffset>
                </wp:positionV>
                <wp:extent cx="1152525" cy="381000"/>
                <wp:effectExtent l="0" t="0" r="28575" b="19050"/>
                <wp:wrapSquare wrapText="bothSides"/>
                <wp:docPr id="1194037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0A4939" w14:textId="2BD34BA7" w:rsidR="00743214" w:rsidRPr="004C7490" w:rsidRDefault="007B200A" w:rsidP="00B64B1F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acho Chip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CD122" id="_x0000_s1096" type="#_x0000_t202" style="position:absolute;margin-left:291.15pt;margin-top:447pt;width:90.75pt;height:30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" fillcolor="white [3212]" strokecolor="#92d050">
                <v:textbox>
                  <w:txbxContent>
                    <w:p w14:paraId="3C0A4939" w14:textId="2BD34BA7" w:rsidR="00743214" w:rsidRPr="004C7490" w:rsidRDefault="007B200A" w:rsidP="00B64B1F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Nacho Chip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43214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4AE93062" wp14:editId="733C244D">
                <wp:simplePos x="0" y="0"/>
                <wp:positionH relativeFrom="column">
                  <wp:posOffset>3697605</wp:posOffset>
                </wp:positionH>
                <wp:positionV relativeFrom="paragraph">
                  <wp:posOffset>5276850</wp:posOffset>
                </wp:positionV>
                <wp:extent cx="1152525" cy="381000"/>
                <wp:effectExtent l="0" t="0" r="28575" b="19050"/>
                <wp:wrapSquare wrapText="bothSides"/>
                <wp:docPr id="1208394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E87423" w14:textId="77777777" w:rsidR="004C7490" w:rsidRDefault="004C7490" w:rsidP="004C7490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0592D578" w14:textId="74F4A03B" w:rsidR="00743214" w:rsidRPr="006E2C43" w:rsidRDefault="00743214" w:rsidP="006E2C4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93062" id="_x0000_s1097" type="#_x0000_t202" style="position:absolute;margin-left:291.15pt;margin-top:415.5pt;width:90.75pt;height:30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" fillcolor="white [3212]" strokecolor="#92d050">
                <v:textbox>
                  <w:txbxContent>
                    <w:p w14:paraId="7BE87423" w14:textId="77777777" w:rsidR="004C7490" w:rsidRDefault="004C7490" w:rsidP="004C7490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0592D578" w14:textId="74F4A03B" w:rsidR="00743214" w:rsidRPr="006E2C43" w:rsidRDefault="00743214" w:rsidP="006E2C4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43214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3BCA51E" wp14:editId="25E4CB82">
                <wp:simplePos x="0" y="0"/>
                <wp:positionH relativeFrom="column">
                  <wp:posOffset>3697605</wp:posOffset>
                </wp:positionH>
                <wp:positionV relativeFrom="paragraph">
                  <wp:posOffset>4876800</wp:posOffset>
                </wp:positionV>
                <wp:extent cx="1152525" cy="381000"/>
                <wp:effectExtent l="0" t="0" r="28575" b="19050"/>
                <wp:wrapSquare wrapText="bothSides"/>
                <wp:docPr id="15817894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151505" w14:textId="77777777" w:rsidR="006E2C43" w:rsidRDefault="006E2C43" w:rsidP="006E2C43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2E8AF0F6" w14:textId="5325F017" w:rsidR="00743214" w:rsidRDefault="00743214" w:rsidP="0074321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CA51E" id="_x0000_s1098" type="#_x0000_t202" style="position:absolute;margin-left:291.15pt;margin-top:384pt;width:90.75pt;height:30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" fillcolor="white [3212]" strokecolor="#92d050">
                <v:textbox>
                  <w:txbxContent>
                    <w:p w14:paraId="78151505" w14:textId="77777777" w:rsidR="006E2C43" w:rsidRDefault="006E2C43" w:rsidP="006E2C43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2E8AF0F6" w14:textId="5325F017" w:rsidR="00743214" w:rsidRDefault="00743214" w:rsidP="00743214"/>
                  </w:txbxContent>
                </v:textbox>
                <w10:wrap type="square"/>
              </v:shape>
            </w:pict>
          </mc:Fallback>
        </mc:AlternateContent>
      </w:r>
      <w:r w:rsidR="00743214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16408B24" wp14:editId="30AEFF35">
                <wp:simplePos x="0" y="0"/>
                <wp:positionH relativeFrom="column">
                  <wp:posOffset>3697605</wp:posOffset>
                </wp:positionH>
                <wp:positionV relativeFrom="paragraph">
                  <wp:posOffset>4476750</wp:posOffset>
                </wp:positionV>
                <wp:extent cx="1152525" cy="381000"/>
                <wp:effectExtent l="0" t="0" r="28575" b="19050"/>
                <wp:wrapSquare wrapText="bothSides"/>
                <wp:docPr id="19908920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77B50" w14:textId="4D9D11C7" w:rsidR="007F4622" w:rsidRPr="009121D7" w:rsidRDefault="007B200A" w:rsidP="007F4622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Grape</w:t>
                            </w:r>
                            <w:r w:rsidR="007F4622" w:rsidRPr="009121D7">
                              <w:rPr>
                                <w:sz w:val="22"/>
                                <w:szCs w:val="22"/>
                              </w:rPr>
                              <w:t xml:space="preserve"> Juice</w:t>
                            </w:r>
                          </w:p>
                          <w:p w14:paraId="558D6D8A" w14:textId="6C837757" w:rsidR="00743214" w:rsidRDefault="00743214" w:rsidP="0074321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08B24" id="_x0000_s1099" type="#_x0000_t202" style="position:absolute;margin-left:291.15pt;margin-top:352.5pt;width:90.75pt;height:30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" fillcolor="white [3212]" strokecolor="#92d050">
                <v:textbox>
                  <w:txbxContent>
                    <w:p w14:paraId="57D77B50" w14:textId="4D9D11C7" w:rsidR="007F4622" w:rsidRPr="009121D7" w:rsidRDefault="007B200A" w:rsidP="007F4622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Grape</w:t>
                      </w:r>
                      <w:r w:rsidR="007F4622" w:rsidRPr="009121D7">
                        <w:rPr>
                          <w:sz w:val="22"/>
                          <w:szCs w:val="22"/>
                        </w:rPr>
                        <w:t xml:space="preserve"> Juice</w:t>
                      </w:r>
                    </w:p>
                    <w:p w14:paraId="558D6D8A" w14:textId="6C837757" w:rsidR="00743214" w:rsidRDefault="00743214" w:rsidP="00743214"/>
                  </w:txbxContent>
                </v:textbox>
                <w10:wrap type="square"/>
              </v:shape>
            </w:pict>
          </mc:Fallback>
        </mc:AlternateContent>
      </w:r>
      <w:r w:rsidR="00743214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472F74C" wp14:editId="74250187">
                <wp:simplePos x="0" y="0"/>
                <wp:positionH relativeFrom="column">
                  <wp:posOffset>3697605</wp:posOffset>
                </wp:positionH>
                <wp:positionV relativeFrom="paragraph">
                  <wp:posOffset>4069080</wp:posOffset>
                </wp:positionV>
                <wp:extent cx="1152525" cy="390525"/>
                <wp:effectExtent l="0" t="0" r="28575" b="28575"/>
                <wp:wrapSquare wrapText="bothSides"/>
                <wp:docPr id="18729707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905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79FD91" w14:textId="38B06719" w:rsidR="00743214" w:rsidRPr="00D20215" w:rsidRDefault="00D20215" w:rsidP="009121D7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D20215">
                              <w:rPr>
                                <w:sz w:val="20"/>
                                <w:szCs w:val="20"/>
                              </w:rPr>
                              <w:t>Chicken Nugge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72F74C" id="_x0000_s1100" type="#_x0000_t202" style="position:absolute;margin-left:291.15pt;margin-top:320.4pt;width:90.75pt;height:30.7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" fillcolor="white [3212]" strokecolor="#92d050">
                <v:textbox>
                  <w:txbxContent>
                    <w:p w14:paraId="6879FD91" w14:textId="38B06719" w:rsidR="00743214" w:rsidRPr="00D20215" w:rsidRDefault="00D20215" w:rsidP="009121D7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D20215">
                        <w:rPr>
                          <w:sz w:val="20"/>
                          <w:szCs w:val="20"/>
                        </w:rPr>
                        <w:t>Chicken Nugge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43214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EA8CCF9" wp14:editId="06658046">
                <wp:simplePos x="0" y="0"/>
                <wp:positionH relativeFrom="column">
                  <wp:posOffset>3697605</wp:posOffset>
                </wp:positionH>
                <wp:positionV relativeFrom="paragraph">
                  <wp:posOffset>2078355</wp:posOffset>
                </wp:positionV>
                <wp:extent cx="1152525" cy="381000"/>
                <wp:effectExtent l="0" t="0" r="28575" b="19050"/>
                <wp:wrapSquare wrapText="bothSides"/>
                <wp:docPr id="457240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58DEB9" w14:textId="2A95689E" w:rsidR="00743214" w:rsidRPr="009121D7" w:rsidRDefault="007B200A" w:rsidP="00EE2B73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Tri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8CCF9" id="_x0000_s1101" type="#_x0000_t202" style="position:absolute;margin-left:291.15pt;margin-top:163.65pt;width:90.75pt;height:30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" fillcolor="white [3212]" strokecolor="#92d050">
                <v:textbox>
                  <w:txbxContent>
                    <w:p w14:paraId="1758DEB9" w14:textId="2A95689E" w:rsidR="00743214" w:rsidRPr="009121D7" w:rsidRDefault="007B200A" w:rsidP="00EE2B73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Tri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43214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6A763F7" wp14:editId="0ADED080">
                <wp:simplePos x="0" y="0"/>
                <wp:positionH relativeFrom="column">
                  <wp:posOffset>3697605</wp:posOffset>
                </wp:positionH>
                <wp:positionV relativeFrom="paragraph">
                  <wp:posOffset>3676650</wp:posOffset>
                </wp:positionV>
                <wp:extent cx="1152525" cy="381000"/>
                <wp:effectExtent l="0" t="0" r="28575" b="19050"/>
                <wp:wrapSquare wrapText="bothSides"/>
                <wp:docPr id="762964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A0DEC3" w14:textId="7A7438C2" w:rsidR="00743214" w:rsidRPr="009121D7" w:rsidRDefault="00D20215" w:rsidP="009121D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WG Ro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763F7" id="_x0000_s1102" type="#_x0000_t202" style="position:absolute;margin-left:291.15pt;margin-top:289.5pt;width:90.75pt;height:30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" fillcolor="white [3212]" strokecolor="#92d050">
                <v:textbox>
                  <w:txbxContent>
                    <w:p w14:paraId="72A0DEC3" w14:textId="7A7438C2" w:rsidR="00743214" w:rsidRPr="009121D7" w:rsidRDefault="00D20215" w:rsidP="009121D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WG Rol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4321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6C0B3C3" wp14:editId="37D810E1">
                <wp:simplePos x="0" y="0"/>
                <wp:positionH relativeFrom="column">
                  <wp:posOffset>3697605</wp:posOffset>
                </wp:positionH>
                <wp:positionV relativeFrom="paragraph">
                  <wp:posOffset>3276600</wp:posOffset>
                </wp:positionV>
                <wp:extent cx="1152525" cy="381000"/>
                <wp:effectExtent l="0" t="0" r="28575" b="19050"/>
                <wp:wrapSquare wrapText="bothSides"/>
                <wp:docPr id="20939644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D0CA2C" w14:textId="0B19ED2F" w:rsidR="00743214" w:rsidRPr="006E2C43" w:rsidRDefault="00E56A41" w:rsidP="009121D7">
                            <w:pPr>
                              <w:jc w:val="center"/>
                              <w:rPr>
                                <w:color w:val="FF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Pineappl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0B3C3" id="_x0000_s1103" type="#_x0000_t202" style="position:absolute;margin-left:291.15pt;margin-top:258pt;width:90.75pt;height:30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" fillcolor="white [3212]" strokecolor="#92d050">
                <v:textbox>
                  <w:txbxContent>
                    <w:p w14:paraId="16D0CA2C" w14:textId="0B19ED2F" w:rsidR="00743214" w:rsidRPr="006E2C43" w:rsidRDefault="00E56A41" w:rsidP="009121D7">
                      <w:pPr>
                        <w:jc w:val="center"/>
                        <w:rPr>
                          <w:color w:val="FF0000"/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Pineappl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43214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FBF0F62" wp14:editId="5E4248DA">
                <wp:simplePos x="0" y="0"/>
                <wp:positionH relativeFrom="column">
                  <wp:posOffset>3697605</wp:posOffset>
                </wp:positionH>
                <wp:positionV relativeFrom="paragraph">
                  <wp:posOffset>2878455</wp:posOffset>
                </wp:positionV>
                <wp:extent cx="1152525" cy="381000"/>
                <wp:effectExtent l="0" t="0" r="28575" b="19050"/>
                <wp:wrapSquare wrapText="bothSides"/>
                <wp:docPr id="9843358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362360" w14:textId="479A6A74" w:rsidR="00743214" w:rsidRPr="00D20215" w:rsidRDefault="00D20215" w:rsidP="009121D7">
                            <w:pPr>
                              <w:jc w:val="center"/>
                              <w:rPr>
                                <w:color w:val="FF0000"/>
                                <w:sz w:val="19"/>
                                <w:szCs w:val="19"/>
                              </w:rPr>
                            </w:pPr>
                            <w:r w:rsidRPr="00D20215">
                              <w:rPr>
                                <w:sz w:val="19"/>
                                <w:szCs w:val="19"/>
                              </w:rPr>
                              <w:t>Broccoli &amp; Chee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F0F62" id="_x0000_s1104" type="#_x0000_t202" style="position:absolute;margin-left:291.15pt;margin-top:226.65pt;width:90.75pt;height:30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" fillcolor="white [3212]" strokecolor="#92d050">
                <v:textbox>
                  <w:txbxContent>
                    <w:p w14:paraId="1E362360" w14:textId="479A6A74" w:rsidR="00743214" w:rsidRPr="00D20215" w:rsidRDefault="00D20215" w:rsidP="009121D7">
                      <w:pPr>
                        <w:jc w:val="center"/>
                        <w:rPr>
                          <w:color w:val="FF0000"/>
                          <w:sz w:val="19"/>
                          <w:szCs w:val="19"/>
                        </w:rPr>
                      </w:pPr>
                      <w:r w:rsidRPr="00D20215">
                        <w:rPr>
                          <w:sz w:val="19"/>
                          <w:szCs w:val="19"/>
                        </w:rPr>
                        <w:t>Broccoli &amp; Chee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43214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E9044A5" wp14:editId="709A1908">
                <wp:simplePos x="0" y="0"/>
                <wp:positionH relativeFrom="column">
                  <wp:posOffset>3697605</wp:posOffset>
                </wp:positionH>
                <wp:positionV relativeFrom="paragraph">
                  <wp:posOffset>1678305</wp:posOffset>
                </wp:positionV>
                <wp:extent cx="1152525" cy="381000"/>
                <wp:effectExtent l="0" t="0" r="28575" b="19050"/>
                <wp:wrapSquare wrapText="bothSides"/>
                <wp:docPr id="16130041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FE5058" w14:textId="77777777" w:rsidR="00EE2B73" w:rsidRDefault="00EE2B73" w:rsidP="00EE2B73">
                            <w:pPr>
                              <w:jc w:val="center"/>
                            </w:pPr>
                            <w:r>
                              <w:t>------------------</w:t>
                            </w:r>
                          </w:p>
                          <w:p w14:paraId="31052FD6" w14:textId="2FF1F4F7" w:rsidR="00743214" w:rsidRDefault="00743214" w:rsidP="0074321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9044A5" id="_x0000_s1105" type="#_x0000_t202" style="position:absolute;margin-left:291.15pt;margin-top:132.15pt;width:90.75pt;height:30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" fillcolor="white [3212]" strokecolor="#92d050">
                <v:textbox>
                  <w:txbxContent>
                    <w:p w14:paraId="15FE5058" w14:textId="77777777" w:rsidR="00EE2B73" w:rsidRDefault="00EE2B73" w:rsidP="00EE2B73">
                      <w:pPr>
                        <w:jc w:val="center"/>
                      </w:pPr>
                      <w:r>
                        <w:t>------------------</w:t>
                      </w:r>
                    </w:p>
                    <w:p w14:paraId="31052FD6" w14:textId="2FF1F4F7" w:rsidR="00743214" w:rsidRDefault="00743214" w:rsidP="00743214"/>
                  </w:txbxContent>
                </v:textbox>
                <w10:wrap type="square"/>
              </v:shape>
            </w:pict>
          </mc:Fallback>
        </mc:AlternateContent>
      </w:r>
      <w:r w:rsidR="00743214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3D921F3" wp14:editId="676639F8">
                <wp:simplePos x="0" y="0"/>
                <wp:positionH relativeFrom="column">
                  <wp:posOffset>3697605</wp:posOffset>
                </wp:positionH>
                <wp:positionV relativeFrom="paragraph">
                  <wp:posOffset>1278255</wp:posOffset>
                </wp:positionV>
                <wp:extent cx="1162050" cy="381000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A8AC02" w14:textId="5D80EA41" w:rsidR="00743214" w:rsidRPr="00EE2B73" w:rsidRDefault="00EE2B73" w:rsidP="00EE2B73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E2B73">
                              <w:rPr>
                                <w:sz w:val="22"/>
                                <w:szCs w:val="22"/>
                              </w:rPr>
                              <w:t>Mil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921F3" id="_x0000_s1106" type="#_x0000_t202" style="position:absolute;margin-left:291.15pt;margin-top:100.65pt;width:91.5pt;height:30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" fillcolor="white [3212]" strokecolor="#92d050">
                <v:textbox>
                  <w:txbxContent>
                    <w:p w14:paraId="16A8AC02" w14:textId="5D80EA41" w:rsidR="00743214" w:rsidRPr="00EE2B73" w:rsidRDefault="00EE2B73" w:rsidP="00EE2B73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EE2B73">
                        <w:rPr>
                          <w:sz w:val="22"/>
                          <w:szCs w:val="22"/>
                        </w:rPr>
                        <w:t>Mil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4321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ECA1670" wp14:editId="564566C3">
                <wp:simplePos x="0" y="0"/>
                <wp:positionH relativeFrom="column">
                  <wp:posOffset>3697605</wp:posOffset>
                </wp:positionH>
                <wp:positionV relativeFrom="paragraph">
                  <wp:posOffset>2476500</wp:posOffset>
                </wp:positionV>
                <wp:extent cx="1152525" cy="381000"/>
                <wp:effectExtent l="0" t="0" r="28575" b="19050"/>
                <wp:wrapSquare wrapText="bothSides"/>
                <wp:docPr id="9137412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DB09E9" w14:textId="2666B9D3" w:rsidR="00E56A41" w:rsidRPr="00B64B1F" w:rsidRDefault="00E56A41" w:rsidP="00E56A41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Milk</w:t>
                            </w:r>
                          </w:p>
                          <w:p w14:paraId="6C6D3116" w14:textId="619E966C" w:rsidR="00E92DFD" w:rsidRPr="009121D7" w:rsidRDefault="00E92DFD" w:rsidP="006E2C43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5F9352F2" w14:textId="3CA3DB60" w:rsidR="00743214" w:rsidRDefault="00743214" w:rsidP="0074321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CA1670" id="_x0000_s1107" type="#_x0000_t202" style="position:absolute;margin-left:291.15pt;margin-top:195pt;width:90.75pt;height:30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" fillcolor="white [3212]" strokecolor="#92d050">
                <v:textbox>
                  <w:txbxContent>
                    <w:p w14:paraId="14DB09E9" w14:textId="2666B9D3" w:rsidR="00E56A41" w:rsidRPr="00B64B1F" w:rsidRDefault="00E56A41" w:rsidP="00E56A41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Milk</w:t>
                      </w:r>
                    </w:p>
                    <w:p w14:paraId="6C6D3116" w14:textId="619E966C" w:rsidR="00E92DFD" w:rsidRPr="009121D7" w:rsidRDefault="00E92DFD" w:rsidP="006E2C43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5F9352F2" w14:textId="3CA3DB60" w:rsidR="00743214" w:rsidRDefault="00743214" w:rsidP="00743214"/>
                  </w:txbxContent>
                </v:textbox>
                <w10:wrap type="square"/>
              </v:shape>
            </w:pict>
          </mc:Fallback>
        </mc:AlternateContent>
      </w:r>
      <w:r w:rsidR="00743214" w:rsidRPr="00743214">
        <w:rPr>
          <w:noProof/>
        </w:rPr>
        <w:drawing>
          <wp:anchor distT="0" distB="0" distL="114300" distR="114300" simplePos="0" relativeHeight="251658240" behindDoc="0" locked="0" layoutInCell="1" allowOverlap="1" wp14:anchorId="51D5039A" wp14:editId="6EC83B2E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10039350" cy="7760780"/>
            <wp:effectExtent l="0" t="0" r="0" b="0"/>
            <wp:wrapSquare wrapText="bothSides"/>
            <wp:docPr id="624568284" name="Picture 1" descr="A weekly menu with green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568284" name="Picture 1" descr="A weekly menu with green and blue 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1091" cy="7769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3119">
        <w:t xml:space="preserve"> </w:t>
      </w:r>
    </w:p>
    <w:sectPr w:rsidR="00743214" w:rsidSect="00743214">
      <w:pgSz w:w="15840" w:h="12240" w:orient="landscape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C1NDUyMLW0NDI1szBW0lEKTi0uzszPAykwrwUAbV3KmywAAAA="/>
  </w:docVars>
  <w:rsids>
    <w:rsidRoot w:val="00743214"/>
    <w:rsid w:val="00117DBC"/>
    <w:rsid w:val="00152101"/>
    <w:rsid w:val="002B1267"/>
    <w:rsid w:val="00413FF7"/>
    <w:rsid w:val="00453ECC"/>
    <w:rsid w:val="00493193"/>
    <w:rsid w:val="004C7490"/>
    <w:rsid w:val="00566223"/>
    <w:rsid w:val="005809F4"/>
    <w:rsid w:val="00584AE7"/>
    <w:rsid w:val="00612155"/>
    <w:rsid w:val="006E2C43"/>
    <w:rsid w:val="00743214"/>
    <w:rsid w:val="007A48CB"/>
    <w:rsid w:val="007B200A"/>
    <w:rsid w:val="007F4622"/>
    <w:rsid w:val="009121D7"/>
    <w:rsid w:val="009C2A48"/>
    <w:rsid w:val="00A523D3"/>
    <w:rsid w:val="00B03119"/>
    <w:rsid w:val="00B64B1F"/>
    <w:rsid w:val="00C2127E"/>
    <w:rsid w:val="00C639AF"/>
    <w:rsid w:val="00D20215"/>
    <w:rsid w:val="00D53E29"/>
    <w:rsid w:val="00E56A41"/>
    <w:rsid w:val="00E92DFD"/>
    <w:rsid w:val="00EA2F47"/>
    <w:rsid w:val="00EE2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4DD2F2"/>
  <w15:chartTrackingRefBased/>
  <w15:docId w15:val="{9817AB84-068A-4A3E-89E6-B5F45F1F6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155"/>
  </w:style>
  <w:style w:type="paragraph" w:styleId="Heading1">
    <w:name w:val="heading 1"/>
    <w:basedOn w:val="Normal"/>
    <w:next w:val="Normal"/>
    <w:link w:val="Heading1Char"/>
    <w:uiPriority w:val="9"/>
    <w:qFormat/>
    <w:rsid w:val="0074321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321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321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321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321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321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321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321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321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321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321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321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321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321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321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321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321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321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4321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32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321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4321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4321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4321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4321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4321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321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321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4321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1</Pages>
  <Words>12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wan M. Burwell</dc:creator>
  <cp:keywords/>
  <dc:description/>
  <cp:lastModifiedBy>Jawan Burwell</cp:lastModifiedBy>
  <cp:revision>16</cp:revision>
  <cp:lastPrinted>2024-08-19T18:58:00Z</cp:lastPrinted>
  <dcterms:created xsi:type="dcterms:W3CDTF">2024-08-19T17:38:00Z</dcterms:created>
  <dcterms:modified xsi:type="dcterms:W3CDTF">2025-02-17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9cd32e-32c4-42e1-a2fa-b06a151b86f9</vt:lpwstr>
  </property>
</Properties>
</file>